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CDF1F3" w14:textId="15B1FDFB" w:rsidR="00000FDC" w:rsidRPr="003878C0" w:rsidRDefault="008D72D7" w:rsidP="003878C0">
      <w:pPr>
        <w:pStyle w:val="Title"/>
        <w:pBdr>
          <w:bottom w:val="single" w:sz="12" w:space="1" w:color="2A7A87"/>
        </w:pBdr>
        <w:tabs>
          <w:tab w:val="left" w:pos="10919"/>
        </w:tabs>
        <w:rPr>
          <w:u w:val="none"/>
        </w:rPr>
      </w:pPr>
      <w:bookmarkStart w:id="0" w:name="_Hlk84000438"/>
      <w:proofErr w:type="spellStart"/>
      <w:r>
        <w:rPr>
          <w:color w:val="2A7A87"/>
          <w:u w:val="none"/>
        </w:rPr>
        <w:t>Xxxx</w:t>
      </w:r>
      <w:proofErr w:type="spellEnd"/>
      <w:r w:rsidR="00A46AF3" w:rsidRPr="003878C0">
        <w:rPr>
          <w:color w:val="2A7A87"/>
          <w:spacing w:val="-8"/>
          <w:u w:val="none"/>
        </w:rPr>
        <w:t xml:space="preserve"> </w:t>
      </w:r>
      <w:proofErr w:type="spellStart"/>
      <w:r>
        <w:rPr>
          <w:color w:val="2A7A87"/>
          <w:spacing w:val="-8"/>
          <w:u w:val="none"/>
        </w:rPr>
        <w:t>Yyyyy</w:t>
      </w:r>
      <w:proofErr w:type="spellEnd"/>
    </w:p>
    <w:p w14:paraId="4DC7E233" w14:textId="161733D2" w:rsidR="00000FDC" w:rsidRDefault="00EF1D40">
      <w:pPr>
        <w:pStyle w:val="BodyText"/>
        <w:spacing w:before="142"/>
        <w:ind w:left="120"/>
      </w:pPr>
      <w:r>
        <w:t>NYC</w:t>
      </w:r>
      <w:r w:rsidR="00FB6F3A">
        <w:t>,</w:t>
      </w:r>
      <w:r w:rsidR="002A439B">
        <w:t xml:space="preserve"> </w:t>
      </w:r>
      <w:r w:rsidR="00FB6F3A">
        <w:t>NY</w:t>
      </w:r>
      <w:r w:rsidR="00A46AF3">
        <w:rPr>
          <w:spacing w:val="-7"/>
        </w:rPr>
        <w:t xml:space="preserve"> </w:t>
      </w:r>
      <w:r w:rsidR="00A46AF3">
        <w:t>|</w:t>
      </w:r>
      <w:r w:rsidR="00A46AF3">
        <w:rPr>
          <w:spacing w:val="-8"/>
        </w:rPr>
        <w:t xml:space="preserve"> </w:t>
      </w:r>
      <w:r w:rsidR="009469B7">
        <w:t>779</w:t>
      </w:r>
      <w:r w:rsidR="00FB6F3A">
        <w:t>.</w:t>
      </w:r>
      <w:r w:rsidR="009469B7">
        <w:t>270</w:t>
      </w:r>
      <w:r w:rsidR="00FB6F3A">
        <w:t>.</w:t>
      </w:r>
      <w:r w:rsidR="008D72D7">
        <w:t>1111</w:t>
      </w:r>
      <w:r w:rsidR="00FB6F3A">
        <w:t xml:space="preserve"> </w:t>
      </w:r>
      <w:r w:rsidR="00A46AF3">
        <w:t>|</w:t>
      </w:r>
      <w:r w:rsidR="00A46AF3">
        <w:rPr>
          <w:spacing w:val="-7"/>
        </w:rPr>
        <w:t xml:space="preserve"> </w:t>
      </w:r>
      <w:r w:rsidR="009469B7">
        <w:t>dajana_muho</w:t>
      </w:r>
      <w:r w:rsidR="00114769">
        <w:t>@</w:t>
      </w:r>
      <w:r w:rsidR="009469B7">
        <w:t>yahoo</w:t>
      </w:r>
      <w:r w:rsidR="00114769">
        <w:t>.com</w:t>
      </w:r>
      <w:r w:rsidR="00243546" w:rsidRPr="00243546">
        <w:t xml:space="preserve"> </w:t>
      </w:r>
      <w:r w:rsidR="00BB794F">
        <w:t>|</w:t>
      </w:r>
      <w:r w:rsidR="009D348C">
        <w:t xml:space="preserve"> </w:t>
      </w:r>
      <w:hyperlink r:id="rId6" w:history="1">
        <w:r w:rsidR="00FB6F3A" w:rsidRPr="00FB6F3A">
          <w:rPr>
            <w:rStyle w:val="Hyperlink"/>
          </w:rPr>
          <w:t>LinkedIn</w:t>
        </w:r>
      </w:hyperlink>
      <w:r w:rsidR="00FB6F3A">
        <w:t xml:space="preserve"> | </w:t>
      </w:r>
      <w:hyperlink r:id="rId7" w:history="1">
        <w:r w:rsidR="007D48E9">
          <w:rPr>
            <w:rStyle w:val="Hyperlink"/>
          </w:rPr>
          <w:t>Website</w:t>
        </w:r>
      </w:hyperlink>
      <w:r w:rsidR="00B61D6D" w:rsidRPr="00B61D6D">
        <w:rPr>
          <w:rStyle w:val="Hyperlink"/>
          <w:u w:val="none"/>
        </w:rPr>
        <w:t xml:space="preserve"> </w:t>
      </w:r>
      <w:r w:rsidR="00FB6F3A">
        <w:t xml:space="preserve">| </w:t>
      </w:r>
      <w:hyperlink r:id="rId8" w:history="1">
        <w:r w:rsidR="00FB6F3A" w:rsidRPr="00FB6F3A">
          <w:rPr>
            <w:rStyle w:val="Hyperlink"/>
          </w:rPr>
          <w:t>GitHub</w:t>
        </w:r>
      </w:hyperlink>
      <w:r w:rsidR="001D447D" w:rsidRPr="009D348C">
        <w:rPr>
          <w:rStyle w:val="Hyperlink"/>
          <w:u w:val="none"/>
        </w:rPr>
        <w:t xml:space="preserve"> </w:t>
      </w:r>
    </w:p>
    <w:bookmarkEnd w:id="0"/>
    <w:p w14:paraId="083DA016" w14:textId="2372C773" w:rsidR="00000FDC" w:rsidRDefault="00A46AF3" w:rsidP="00BE199A">
      <w:pPr>
        <w:pStyle w:val="Heading1"/>
        <w:spacing w:before="171" w:line="276" w:lineRule="auto"/>
      </w:pPr>
      <w:r>
        <w:rPr>
          <w:color w:val="2A7A87"/>
        </w:rPr>
        <w:t>Technical</w:t>
      </w:r>
      <w:r>
        <w:rPr>
          <w:color w:val="2A7A87"/>
          <w:spacing w:val="-3"/>
        </w:rPr>
        <w:t xml:space="preserve"> </w:t>
      </w:r>
      <w:r>
        <w:rPr>
          <w:color w:val="2A7A87"/>
        </w:rPr>
        <w:t>Skills</w:t>
      </w:r>
    </w:p>
    <w:p w14:paraId="3F333280" w14:textId="4455CD6A" w:rsidR="00000FDC" w:rsidRDefault="0092240C" w:rsidP="0029222E">
      <w:pPr>
        <w:ind w:left="120"/>
        <w:jc w:val="both"/>
      </w:pPr>
      <w:r>
        <w:rPr>
          <w:b/>
          <w:w w:val="90"/>
        </w:rPr>
        <w:t>SOFTWARE</w:t>
      </w:r>
      <w:r w:rsidR="00A46AF3">
        <w:rPr>
          <w:b/>
          <w:spacing w:val="-4"/>
          <w:w w:val="90"/>
        </w:rPr>
        <w:t xml:space="preserve"> </w:t>
      </w:r>
      <w:r>
        <w:rPr>
          <w:b/>
          <w:w w:val="90"/>
        </w:rPr>
        <w:t>DEVELOPMENT</w:t>
      </w:r>
      <w:r w:rsidR="00A46AF3">
        <w:rPr>
          <w:b/>
          <w:w w:val="90"/>
        </w:rPr>
        <w:t>:</w:t>
      </w:r>
      <w:r w:rsidR="00A46AF3">
        <w:rPr>
          <w:b/>
          <w:spacing w:val="-5"/>
          <w:w w:val="90"/>
        </w:rPr>
        <w:t xml:space="preserve"> </w:t>
      </w:r>
      <w:r w:rsidR="00A46AF3">
        <w:rPr>
          <w:w w:val="90"/>
        </w:rPr>
        <w:t>Python</w:t>
      </w:r>
      <w:r w:rsidR="00A46AF3">
        <w:rPr>
          <w:spacing w:val="-4"/>
          <w:w w:val="90"/>
        </w:rPr>
        <w:t xml:space="preserve"> </w:t>
      </w:r>
      <w:r w:rsidR="00A46AF3">
        <w:rPr>
          <w:w w:val="90"/>
        </w:rPr>
        <w:t>|</w:t>
      </w:r>
      <w:r w:rsidR="00C239F9">
        <w:rPr>
          <w:spacing w:val="-4"/>
          <w:w w:val="90"/>
        </w:rPr>
        <w:t xml:space="preserve"> </w:t>
      </w:r>
      <w:r w:rsidR="004227AA">
        <w:rPr>
          <w:w w:val="90"/>
        </w:rPr>
        <w:t>JavaScript</w:t>
      </w:r>
      <w:r w:rsidR="004F3051">
        <w:rPr>
          <w:w w:val="90"/>
        </w:rPr>
        <w:t xml:space="preserve"> |</w:t>
      </w:r>
      <w:r w:rsidR="004F3051" w:rsidRPr="004F3051">
        <w:rPr>
          <w:w w:val="90"/>
        </w:rPr>
        <w:t xml:space="preserve"> </w:t>
      </w:r>
      <w:r w:rsidR="004227AA">
        <w:rPr>
          <w:w w:val="90"/>
        </w:rPr>
        <w:t>Node.js | React.js | MongoDB | MySQL | Microservices</w:t>
      </w:r>
      <w:r>
        <w:rPr>
          <w:w w:val="90"/>
        </w:rPr>
        <w:t xml:space="preserve"> (Docker) | </w:t>
      </w:r>
      <w:r>
        <w:t>Flask | UML | Algorithms | Data Structures</w:t>
      </w:r>
      <w:r w:rsidR="00ED1F29">
        <w:t xml:space="preserve"> | Jest</w:t>
      </w:r>
    </w:p>
    <w:p w14:paraId="32C5D027" w14:textId="1C13B2C2" w:rsidR="00503351" w:rsidRPr="00503351" w:rsidRDefault="00A46AF3" w:rsidP="001F26D7">
      <w:pPr>
        <w:pStyle w:val="BodyText"/>
        <w:spacing w:before="0" w:line="276" w:lineRule="auto"/>
        <w:ind w:left="120" w:right="137"/>
        <w:jc w:val="both"/>
      </w:pPr>
      <w:r>
        <w:rPr>
          <w:b/>
          <w:w w:val="95"/>
        </w:rPr>
        <w:t xml:space="preserve">DATA SCIENCE &amp; MACHINE LEARNING: </w:t>
      </w:r>
      <w:r w:rsidR="00954390">
        <w:t>Supervised Learning</w:t>
      </w:r>
      <w:r w:rsidR="003070FA">
        <w:rPr>
          <w:spacing w:val="-18"/>
        </w:rPr>
        <w:t xml:space="preserve"> </w:t>
      </w:r>
      <w:r w:rsidR="00954390">
        <w:t xml:space="preserve">(Regression | </w:t>
      </w:r>
      <w:r w:rsidR="00C06D62">
        <w:t>Classification |</w:t>
      </w:r>
      <w:r w:rsidR="003070FA">
        <w:t>Scikit-Learn)</w:t>
      </w:r>
      <w:r w:rsidR="003070FA">
        <w:rPr>
          <w:spacing w:val="-19"/>
        </w:rPr>
        <w:t xml:space="preserve"> </w:t>
      </w:r>
      <w:r w:rsidR="003070FA">
        <w:t>|</w:t>
      </w:r>
      <w:r w:rsidR="003070FA">
        <w:rPr>
          <w:spacing w:val="-18"/>
        </w:rPr>
        <w:t xml:space="preserve"> </w:t>
      </w:r>
      <w:r w:rsidR="003070FA">
        <w:rPr>
          <w:w w:val="95"/>
        </w:rPr>
        <w:t>Distributed Computing (</w:t>
      </w:r>
      <w:proofErr w:type="spellStart"/>
      <w:r w:rsidR="003070FA">
        <w:rPr>
          <w:w w:val="95"/>
        </w:rPr>
        <w:t>PySpark</w:t>
      </w:r>
      <w:proofErr w:type="spellEnd"/>
      <w:r w:rsidR="003070FA">
        <w:rPr>
          <w:w w:val="95"/>
        </w:rPr>
        <w:t>) | Natural Language Processing (</w:t>
      </w:r>
      <w:proofErr w:type="spellStart"/>
      <w:r w:rsidR="003070FA" w:rsidRPr="00C37CED">
        <w:rPr>
          <w:w w:val="95"/>
        </w:rPr>
        <w:t>spaCy</w:t>
      </w:r>
      <w:proofErr w:type="spellEnd"/>
      <w:r w:rsidR="003070FA">
        <w:rPr>
          <w:w w:val="95"/>
        </w:rPr>
        <w:t xml:space="preserve">) | </w:t>
      </w:r>
      <w:r>
        <w:rPr>
          <w:w w:val="95"/>
        </w:rPr>
        <w:t xml:space="preserve">Deep Learning/Neural Networks (TensorFlow | </w:t>
      </w:r>
      <w:proofErr w:type="spellStart"/>
      <w:r>
        <w:rPr>
          <w:w w:val="95"/>
        </w:rPr>
        <w:t>Keras</w:t>
      </w:r>
      <w:proofErr w:type="spellEnd"/>
      <w:r>
        <w:rPr>
          <w:spacing w:val="-1"/>
        </w:rPr>
        <w:t>)</w:t>
      </w:r>
      <w:r>
        <w:rPr>
          <w:spacing w:val="-19"/>
        </w:rPr>
        <w:t xml:space="preserve"> </w:t>
      </w:r>
      <w:r>
        <w:rPr>
          <w:spacing w:val="-1"/>
        </w:rPr>
        <w:t>|</w:t>
      </w:r>
      <w:r>
        <w:rPr>
          <w:spacing w:val="-18"/>
        </w:rPr>
        <w:t xml:space="preserve"> </w:t>
      </w:r>
      <w:r>
        <w:rPr>
          <w:spacing w:val="-1"/>
        </w:rPr>
        <w:t>Unsupervised</w:t>
      </w:r>
      <w:r>
        <w:rPr>
          <w:spacing w:val="-19"/>
        </w:rPr>
        <w:t xml:space="preserve"> </w:t>
      </w:r>
      <w:r>
        <w:rPr>
          <w:spacing w:val="-1"/>
        </w:rPr>
        <w:t>Learning</w:t>
      </w:r>
      <w:r>
        <w:rPr>
          <w:spacing w:val="-18"/>
        </w:rPr>
        <w:t xml:space="preserve"> </w:t>
      </w:r>
      <w:r>
        <w:rPr>
          <w:spacing w:val="-1"/>
        </w:rPr>
        <w:t>(Clustering</w:t>
      </w:r>
      <w:r>
        <w:rPr>
          <w:spacing w:val="-19"/>
        </w:rPr>
        <w:t xml:space="preserve"> </w:t>
      </w:r>
      <w:r>
        <w:t>|</w:t>
      </w:r>
      <w:r>
        <w:rPr>
          <w:spacing w:val="-18"/>
        </w:rPr>
        <w:t xml:space="preserve"> </w:t>
      </w:r>
      <w:r w:rsidR="00954390">
        <w:t>Dimensionality Reduction | Anomaly Detection</w:t>
      </w:r>
      <w:r>
        <w:t>)</w:t>
      </w:r>
      <w:r>
        <w:rPr>
          <w:spacing w:val="-19"/>
        </w:rPr>
        <w:t xml:space="preserve"> </w:t>
      </w:r>
      <w:r>
        <w:t>|</w:t>
      </w:r>
      <w:r>
        <w:rPr>
          <w:spacing w:val="-18"/>
        </w:rPr>
        <w:t xml:space="preserve"> </w:t>
      </w:r>
      <w:r>
        <w:t>Data</w:t>
      </w:r>
      <w:r>
        <w:rPr>
          <w:spacing w:val="-19"/>
        </w:rPr>
        <w:t xml:space="preserve"> </w:t>
      </w:r>
      <w:r w:rsidR="000C0E70">
        <w:t xml:space="preserve">Processing </w:t>
      </w:r>
      <w:r w:rsidR="000C0E70">
        <w:rPr>
          <w:spacing w:val="-52"/>
        </w:rPr>
        <w:t>&amp;</w:t>
      </w:r>
      <w:r>
        <w:rPr>
          <w:spacing w:val="-9"/>
        </w:rPr>
        <w:t xml:space="preserve"> </w:t>
      </w:r>
      <w:r>
        <w:t>Visualization</w:t>
      </w:r>
      <w:r>
        <w:rPr>
          <w:spacing w:val="-7"/>
        </w:rPr>
        <w:t xml:space="preserve"> </w:t>
      </w:r>
      <w:r>
        <w:t>(</w:t>
      </w:r>
      <w:r w:rsidR="0092240C">
        <w:t>Tableau</w:t>
      </w:r>
      <w:r>
        <w:rPr>
          <w:spacing w:val="-8"/>
        </w:rPr>
        <w:t xml:space="preserve"> </w:t>
      </w:r>
      <w:r>
        <w:t>|</w:t>
      </w:r>
      <w:r>
        <w:rPr>
          <w:spacing w:val="-7"/>
        </w:rPr>
        <w:t xml:space="preserve"> </w:t>
      </w:r>
      <w:r>
        <w:t>Matplotlib</w:t>
      </w:r>
      <w:r>
        <w:rPr>
          <w:spacing w:val="-7"/>
        </w:rPr>
        <w:t xml:space="preserve"> </w:t>
      </w:r>
      <w:r>
        <w:t>|</w:t>
      </w:r>
      <w:r>
        <w:rPr>
          <w:spacing w:val="-7"/>
        </w:rPr>
        <w:t xml:space="preserve"> </w:t>
      </w:r>
      <w:r w:rsidR="0092240C">
        <w:t>Google Data Studio</w:t>
      </w:r>
      <w:r w:rsidR="00FE55FF">
        <w:t xml:space="preserve"> </w:t>
      </w:r>
      <w:r w:rsidR="00376965">
        <w:t>|</w:t>
      </w:r>
      <w:r w:rsidR="00376965" w:rsidRPr="00376965">
        <w:t xml:space="preserve"> </w:t>
      </w:r>
      <w:r w:rsidR="00376965">
        <w:t>A</w:t>
      </w:r>
      <w:r w:rsidR="00376965" w:rsidRPr="00376965">
        <w:t>ltair</w:t>
      </w:r>
      <w:r>
        <w:t>)</w:t>
      </w:r>
      <w:r>
        <w:rPr>
          <w:spacing w:val="-7"/>
        </w:rPr>
        <w:t xml:space="preserve"> </w:t>
      </w:r>
      <w:r w:rsidR="0092240C">
        <w:rPr>
          <w:spacing w:val="-7"/>
        </w:rPr>
        <w:t>| Data Mining | Big Data Life Cycle</w:t>
      </w:r>
      <w:r w:rsidR="00954390">
        <w:rPr>
          <w:spacing w:val="-7"/>
        </w:rPr>
        <w:t xml:space="preserve"> | Hadoop | Google Big Query</w:t>
      </w:r>
      <w:r w:rsidR="006642B5">
        <w:rPr>
          <w:spacing w:val="-7"/>
        </w:rPr>
        <w:t xml:space="preserve"> | Computer Vision &amp; Image Processing </w:t>
      </w:r>
    </w:p>
    <w:p w14:paraId="494FF78B" w14:textId="2D1A1774" w:rsidR="00000FDC" w:rsidRPr="00747341" w:rsidRDefault="00A46AF3" w:rsidP="00BE199A">
      <w:pPr>
        <w:pStyle w:val="Heading1"/>
        <w:spacing w:before="120" w:line="276" w:lineRule="auto"/>
        <w:ind w:left="115"/>
        <w:rPr>
          <w:rFonts w:ascii="Times New Roman Bold" w:hAnsi="Times New Roman Bold"/>
        </w:rPr>
      </w:pPr>
      <w:r w:rsidRPr="00747341">
        <w:rPr>
          <w:rFonts w:ascii="Times New Roman Bold" w:hAnsi="Times New Roman Bold"/>
          <w:color w:val="2A7A87"/>
        </w:rPr>
        <w:t>Education</w:t>
      </w:r>
    </w:p>
    <w:p w14:paraId="35E4337E" w14:textId="4A13F012" w:rsidR="00804960" w:rsidRPr="008077BB" w:rsidRDefault="00827DCB" w:rsidP="00E22D78">
      <w:pPr>
        <w:ind w:left="120"/>
        <w:rPr>
          <w:bCs/>
        </w:rPr>
      </w:pPr>
      <w:r>
        <w:rPr>
          <w:b/>
        </w:rPr>
        <w:t>MSc</w:t>
      </w:r>
      <w:r w:rsidR="00A46AF3">
        <w:rPr>
          <w:b/>
          <w:spacing w:val="-6"/>
        </w:rPr>
        <w:t xml:space="preserve"> </w:t>
      </w:r>
      <w:r w:rsidR="00FB6F3A">
        <w:rPr>
          <w:b/>
          <w:spacing w:val="-6"/>
        </w:rPr>
        <w:t>in</w:t>
      </w:r>
      <w:r>
        <w:rPr>
          <w:b/>
          <w:spacing w:val="-6"/>
        </w:rPr>
        <w:t xml:space="preserve"> Data </w:t>
      </w:r>
      <w:r w:rsidRPr="008077BB">
        <w:rPr>
          <w:b/>
          <w:spacing w:val="-6"/>
        </w:rPr>
        <w:t>Science</w:t>
      </w:r>
      <w:r w:rsidR="00FB6F3A" w:rsidRPr="008077BB">
        <w:rPr>
          <w:bCs/>
        </w:rPr>
        <w:t xml:space="preserve"> </w:t>
      </w:r>
      <w:r w:rsidR="00A46AF3" w:rsidRPr="008077BB">
        <w:rPr>
          <w:bCs/>
        </w:rPr>
        <w:t>|</w:t>
      </w:r>
      <w:r w:rsidR="00A46AF3" w:rsidRPr="008077BB">
        <w:rPr>
          <w:bCs/>
          <w:spacing w:val="-4"/>
        </w:rPr>
        <w:t xml:space="preserve"> </w:t>
      </w:r>
      <w:r w:rsidR="00E22D78" w:rsidRPr="008077BB">
        <w:rPr>
          <w:bCs/>
          <w:spacing w:val="-4"/>
        </w:rPr>
        <w:t xml:space="preserve">Graduate Center, </w:t>
      </w:r>
      <w:r w:rsidR="00FB6F3A" w:rsidRPr="008077BB">
        <w:rPr>
          <w:bCs/>
        </w:rPr>
        <w:t>City University of New York, NY</w:t>
      </w:r>
      <w:r w:rsidR="00E22D78" w:rsidRPr="008077BB">
        <w:rPr>
          <w:bCs/>
        </w:rPr>
        <w:t xml:space="preserve"> | GPA: 4.00/4.00 | Expected</w:t>
      </w:r>
      <w:r w:rsidR="00EE0D96">
        <w:rPr>
          <w:bCs/>
        </w:rPr>
        <w:t>:</w:t>
      </w:r>
      <w:r w:rsidR="00E22D78" w:rsidRPr="008077BB">
        <w:rPr>
          <w:bCs/>
        </w:rPr>
        <w:t xml:space="preserve"> May 2023</w:t>
      </w:r>
    </w:p>
    <w:p w14:paraId="27B1BA35" w14:textId="7BE957BD" w:rsidR="000C6FD0" w:rsidRPr="008077BB" w:rsidRDefault="00634073" w:rsidP="000C6FD0">
      <w:pPr>
        <w:spacing w:line="276" w:lineRule="auto"/>
        <w:ind w:left="120"/>
        <w:rPr>
          <w:bCs/>
        </w:rPr>
      </w:pPr>
      <w:r>
        <w:rPr>
          <w:b/>
        </w:rPr>
        <w:t xml:space="preserve">BSc in </w:t>
      </w:r>
      <w:r w:rsidR="00827DCB">
        <w:rPr>
          <w:b/>
        </w:rPr>
        <w:t>Computer Science</w:t>
      </w:r>
      <w:r w:rsidR="000C6FD0">
        <w:rPr>
          <w:b/>
        </w:rPr>
        <w:t xml:space="preserve"> </w:t>
      </w:r>
      <w:r w:rsidR="000C6FD0" w:rsidRPr="008077BB">
        <w:rPr>
          <w:bCs/>
        </w:rPr>
        <w:t xml:space="preserve">| </w:t>
      </w:r>
      <w:r w:rsidR="00827DCB" w:rsidRPr="008077BB">
        <w:rPr>
          <w:bCs/>
        </w:rPr>
        <w:t>University of Tirana</w:t>
      </w:r>
      <w:r w:rsidR="001B3CF4" w:rsidRPr="008077BB">
        <w:rPr>
          <w:bCs/>
        </w:rPr>
        <w:t xml:space="preserve">, </w:t>
      </w:r>
      <w:r w:rsidR="00827DCB" w:rsidRPr="008077BB">
        <w:rPr>
          <w:bCs/>
        </w:rPr>
        <w:t>Albania</w:t>
      </w:r>
      <w:r w:rsidR="00E22D78" w:rsidRPr="008077BB">
        <w:rPr>
          <w:bCs/>
        </w:rPr>
        <w:t xml:space="preserve"> </w:t>
      </w:r>
    </w:p>
    <w:p w14:paraId="13A8BB52" w14:textId="4BBA5F72" w:rsidR="009D0810" w:rsidRDefault="00C80B2D" w:rsidP="00BE199A">
      <w:pPr>
        <w:pStyle w:val="Heading1"/>
        <w:spacing w:before="120" w:line="276" w:lineRule="auto"/>
        <w:ind w:left="115"/>
        <w:rPr>
          <w:rFonts w:ascii="Times New Roman Bold" w:hAnsi="Times New Roman Bold"/>
          <w:color w:val="2A7A87"/>
        </w:rPr>
      </w:pPr>
      <w:r>
        <w:rPr>
          <w:rFonts w:ascii="Times New Roman Bold" w:hAnsi="Times New Roman Bold"/>
          <w:color w:val="2A7A87"/>
        </w:rPr>
        <w:t xml:space="preserve">Data Science </w:t>
      </w:r>
      <w:r w:rsidR="00A46AF3" w:rsidRPr="00747341">
        <w:rPr>
          <w:rFonts w:ascii="Times New Roman Bold" w:hAnsi="Times New Roman Bold"/>
          <w:color w:val="2A7A87"/>
        </w:rPr>
        <w:t>Experience</w:t>
      </w:r>
    </w:p>
    <w:p w14:paraId="4BD9BCDB" w14:textId="384A420E" w:rsidR="00C57ED3" w:rsidRDefault="006642B5" w:rsidP="00E9664C">
      <w:pPr>
        <w:tabs>
          <w:tab w:val="left" w:pos="9084"/>
        </w:tabs>
        <w:ind w:left="120"/>
        <w:jc w:val="both"/>
        <w:rPr>
          <w:b/>
        </w:rPr>
      </w:pPr>
      <w:r>
        <w:rPr>
          <w:b/>
          <w:w w:val="90"/>
        </w:rPr>
        <w:t>CITY UNIVERSITY OF NEW YORK</w:t>
      </w:r>
      <w:r w:rsidR="00C57ED3">
        <w:rPr>
          <w:b/>
          <w:w w:val="90"/>
        </w:rPr>
        <w:tab/>
      </w:r>
      <w:r w:rsidR="003625E6">
        <w:rPr>
          <w:b/>
        </w:rPr>
        <w:t>Sep</w:t>
      </w:r>
      <w:r w:rsidR="0096611B">
        <w:rPr>
          <w:b/>
        </w:rPr>
        <w:t xml:space="preserve"> 2021</w:t>
      </w:r>
      <w:r w:rsidR="00C57ED3">
        <w:rPr>
          <w:b/>
        </w:rPr>
        <w:t xml:space="preserve"> – </w:t>
      </w:r>
      <w:r w:rsidR="003625E6">
        <w:rPr>
          <w:b/>
        </w:rPr>
        <w:t>Present</w:t>
      </w:r>
    </w:p>
    <w:p w14:paraId="48723850" w14:textId="250AACB5" w:rsidR="002E095A" w:rsidRDefault="00EC5D8E" w:rsidP="00FA5415">
      <w:pPr>
        <w:spacing w:before="18"/>
        <w:ind w:left="120"/>
        <w:rPr>
          <w:b/>
          <w:spacing w:val="-1"/>
          <w:w w:val="105"/>
        </w:rPr>
      </w:pPr>
      <w:r w:rsidRPr="00EC5D8E">
        <w:rPr>
          <w:b/>
          <w:spacing w:val="-1"/>
          <w:w w:val="105"/>
        </w:rPr>
        <w:t xml:space="preserve">Data Science </w:t>
      </w:r>
      <w:r w:rsidR="001C7693">
        <w:rPr>
          <w:b/>
          <w:spacing w:val="-1"/>
          <w:w w:val="105"/>
        </w:rPr>
        <w:t>Student</w:t>
      </w:r>
    </w:p>
    <w:p w14:paraId="31020525" w14:textId="77777777" w:rsidR="001432BC" w:rsidRDefault="001432BC" w:rsidP="001432BC">
      <w:pPr>
        <w:pStyle w:val="ListParagraph"/>
        <w:numPr>
          <w:ilvl w:val="0"/>
          <w:numId w:val="1"/>
        </w:numPr>
        <w:spacing w:before="0" w:line="276" w:lineRule="auto"/>
        <w:ind w:left="345" w:right="0" w:hanging="230"/>
      </w:pPr>
      <w:r w:rsidRPr="00F6681F">
        <w:t xml:space="preserve">MERN project </w:t>
      </w:r>
      <w:r>
        <w:t xml:space="preserve">for </w:t>
      </w:r>
      <w:hyperlink r:id="rId9" w:history="1">
        <w:r w:rsidRPr="00F6681F">
          <w:rPr>
            <w:rStyle w:val="Hyperlink"/>
          </w:rPr>
          <w:t>Insurance Management System</w:t>
        </w:r>
      </w:hyperlink>
      <w:r>
        <w:t xml:space="preserve"> </w:t>
      </w:r>
      <w:r w:rsidRPr="00F6681F">
        <w:t>supported by Machine Learning algorithms to predict customer behavior and help insurance companies by analyzing and measuring risks.</w:t>
      </w:r>
    </w:p>
    <w:p w14:paraId="358C1CBB" w14:textId="77777777" w:rsidR="001432BC" w:rsidRDefault="001432BC" w:rsidP="001432BC">
      <w:pPr>
        <w:pStyle w:val="ListParagraph"/>
        <w:numPr>
          <w:ilvl w:val="1"/>
          <w:numId w:val="1"/>
        </w:numPr>
        <w:spacing w:before="18" w:line="276" w:lineRule="auto"/>
      </w:pPr>
      <w:r w:rsidRPr="00F6681F">
        <w:t>Used machine learning tools</w:t>
      </w:r>
      <w:r>
        <w:t xml:space="preserve"> </w:t>
      </w:r>
      <w:r w:rsidRPr="00F6681F">
        <w:t>to select features, create and optimize classifiers on a large dataset (~ 5GB)</w:t>
      </w:r>
      <w:r>
        <w:t>.</w:t>
      </w:r>
    </w:p>
    <w:p w14:paraId="5B3705ED" w14:textId="77777777" w:rsidR="001432BC" w:rsidRDefault="001432BC" w:rsidP="001432BC">
      <w:pPr>
        <w:pStyle w:val="ListParagraph"/>
        <w:numPr>
          <w:ilvl w:val="1"/>
          <w:numId w:val="1"/>
        </w:numPr>
        <w:spacing w:before="18" w:line="276" w:lineRule="auto"/>
      </w:pPr>
      <w:r w:rsidRPr="00F6681F">
        <w:t xml:space="preserve">Increased profit margin by </w:t>
      </w:r>
      <w:r>
        <w:t>28</w:t>
      </w:r>
      <w:r w:rsidRPr="00F6681F">
        <w:t>% by successfully tuning model parameters.</w:t>
      </w:r>
    </w:p>
    <w:p w14:paraId="68EB46B0" w14:textId="77777777" w:rsidR="001432BC" w:rsidRDefault="001432BC" w:rsidP="001432BC">
      <w:pPr>
        <w:pStyle w:val="ListParagraph"/>
        <w:numPr>
          <w:ilvl w:val="1"/>
          <w:numId w:val="1"/>
        </w:numPr>
        <w:spacing w:before="18" w:line="276" w:lineRule="auto"/>
      </w:pPr>
      <w:r w:rsidRPr="00F6681F">
        <w:t>Designed and developed reusable REST API models to consume data from and push data</w:t>
      </w:r>
      <w:r>
        <w:t xml:space="preserve"> </w:t>
      </w:r>
      <w:r w:rsidRPr="00F6681F">
        <w:t>into MongoDB and Big Query. Saved the relevant information in</w:t>
      </w:r>
      <w:r>
        <w:t xml:space="preserve"> the</w:t>
      </w:r>
      <w:r w:rsidRPr="00F6681F">
        <w:t xml:space="preserve"> Redis cache</w:t>
      </w:r>
      <w:r>
        <w:t xml:space="preserve"> to increase the response time.</w:t>
      </w:r>
    </w:p>
    <w:p w14:paraId="25906F13" w14:textId="544CC12A" w:rsidR="001432BC" w:rsidRPr="001432BC" w:rsidRDefault="001432BC" w:rsidP="001432BC">
      <w:pPr>
        <w:pStyle w:val="ListParagraph"/>
        <w:numPr>
          <w:ilvl w:val="1"/>
          <w:numId w:val="1"/>
        </w:numPr>
        <w:spacing w:before="18" w:line="276" w:lineRule="auto"/>
      </w:pPr>
      <w:r>
        <w:t xml:space="preserve"> D</w:t>
      </w:r>
      <w:r w:rsidRPr="00F6681F">
        <w:t>eploy</w:t>
      </w:r>
      <w:r>
        <w:t>ed</w:t>
      </w:r>
      <w:r w:rsidRPr="00F6681F">
        <w:t xml:space="preserve"> the web application onto the Google Cloud Platform and </w:t>
      </w:r>
      <w:r>
        <w:t>used</w:t>
      </w:r>
      <w:r w:rsidRPr="00F6681F">
        <w:t xml:space="preserve"> Google Kubernetes Engine (GKE) to manage clusters and implemented autoscaling conditions to accommodate traffic variance.</w:t>
      </w:r>
    </w:p>
    <w:p w14:paraId="7A11BCF4" w14:textId="09A26A86" w:rsidR="008077BB" w:rsidRDefault="00000000" w:rsidP="00537DC2">
      <w:pPr>
        <w:pStyle w:val="ListParagraph"/>
        <w:numPr>
          <w:ilvl w:val="0"/>
          <w:numId w:val="1"/>
        </w:numPr>
        <w:spacing w:before="18" w:line="276" w:lineRule="auto"/>
      </w:pPr>
      <w:hyperlink r:id="rId10" w:history="1">
        <w:r w:rsidR="00537DC2">
          <w:t xml:space="preserve"> </w:t>
        </w:r>
        <w:r w:rsidR="00537DC2" w:rsidRPr="00F6681F">
          <w:t xml:space="preserve">Used NLP technologies and cognitive machine learning to develop </w:t>
        </w:r>
        <w:r w:rsidR="00B938AA">
          <w:t xml:space="preserve">the </w:t>
        </w:r>
        <w:r w:rsidR="00537DC2" w:rsidRPr="00F6681F">
          <w:t>chatbot application</w:t>
        </w:r>
        <w:r w:rsidR="00537DC2">
          <w:t xml:space="preserve"> </w:t>
        </w:r>
        <w:r w:rsidR="001C7693" w:rsidRPr="001C7693">
          <w:rPr>
            <w:rStyle w:val="Hyperlink"/>
          </w:rPr>
          <w:t>Robo-</w:t>
        </w:r>
        <w:r w:rsidR="001C7693">
          <w:rPr>
            <w:rStyle w:val="Hyperlink"/>
          </w:rPr>
          <w:t>C</w:t>
        </w:r>
        <w:r w:rsidR="001C7693" w:rsidRPr="001C7693">
          <w:rPr>
            <w:rStyle w:val="Hyperlink"/>
          </w:rPr>
          <w:t>hat</w:t>
        </w:r>
      </w:hyperlink>
      <w:r w:rsidR="00537DC2">
        <w:t>.</w:t>
      </w:r>
    </w:p>
    <w:p w14:paraId="07A3C61F" w14:textId="25ECEFBE" w:rsidR="008077BB" w:rsidRDefault="00F6681F" w:rsidP="00537DC2">
      <w:pPr>
        <w:pStyle w:val="ListParagraph"/>
        <w:numPr>
          <w:ilvl w:val="1"/>
          <w:numId w:val="1"/>
        </w:numPr>
        <w:spacing w:before="18" w:line="276" w:lineRule="auto"/>
      </w:pPr>
      <w:r w:rsidRPr="00F6681F">
        <w:t>Enhanced user effectiveness of chatbot with the help of Deep Learning</w:t>
      </w:r>
      <w:r w:rsidR="006643CB">
        <w:t xml:space="preserve"> (Neural Networks)</w:t>
      </w:r>
      <w:r>
        <w:t>.</w:t>
      </w:r>
    </w:p>
    <w:p w14:paraId="0F8266F7" w14:textId="14A37213" w:rsidR="00F6681F" w:rsidRDefault="00F6681F" w:rsidP="00537DC2">
      <w:pPr>
        <w:pStyle w:val="ListParagraph"/>
        <w:numPr>
          <w:ilvl w:val="1"/>
          <w:numId w:val="1"/>
        </w:numPr>
        <w:spacing w:before="18" w:line="276" w:lineRule="auto"/>
      </w:pPr>
      <w:r w:rsidRPr="00F6681F">
        <w:t xml:space="preserve"> Identified, analyzed, and interpreted the pattern, </w:t>
      </w:r>
      <w:r w:rsidR="00B938AA" w:rsidRPr="00F6681F">
        <w:t>trends,</w:t>
      </w:r>
      <w:r w:rsidR="00B938AA">
        <w:t xml:space="preserve"> and</w:t>
      </w:r>
      <w:r w:rsidRPr="00F6681F">
        <w:t xml:space="preserve"> data coming from the chatbot conversations</w:t>
      </w:r>
      <w:r w:rsidR="006643CB">
        <w:t xml:space="preserve"> by reducing nearly 60% of </w:t>
      </w:r>
      <w:r w:rsidR="00FD181A">
        <w:t xml:space="preserve">the </w:t>
      </w:r>
      <w:r w:rsidR="006643CB">
        <w:t>time</w:t>
      </w:r>
      <w:r w:rsidR="00FD181A">
        <w:t xml:space="preserve"> </w:t>
      </w:r>
      <w:r w:rsidR="006643CB">
        <w:t xml:space="preserve">which </w:t>
      </w:r>
      <w:r w:rsidR="00FD181A">
        <w:t>customers</w:t>
      </w:r>
      <w:r w:rsidR="006643CB">
        <w:t xml:space="preserve"> need to spend searching</w:t>
      </w:r>
      <w:r w:rsidRPr="00F6681F">
        <w:t xml:space="preserve">. </w:t>
      </w:r>
    </w:p>
    <w:p w14:paraId="630FDC09" w14:textId="638FA112" w:rsidR="00537DC2" w:rsidRDefault="00F6681F" w:rsidP="00537DC2">
      <w:pPr>
        <w:pStyle w:val="ListParagraph"/>
        <w:numPr>
          <w:ilvl w:val="0"/>
          <w:numId w:val="1"/>
        </w:numPr>
        <w:spacing w:before="18" w:line="276" w:lineRule="auto"/>
      </w:pPr>
      <w:r w:rsidRPr="00F6681F">
        <w:t>Built</w:t>
      </w:r>
      <w:r w:rsidR="00537DC2">
        <w:t xml:space="preserve"> a</w:t>
      </w:r>
      <w:r w:rsidRPr="00F6681F">
        <w:t xml:space="preserve"> </w:t>
      </w:r>
      <w:hyperlink r:id="rId11" w:history="1">
        <w:r w:rsidR="00537DC2" w:rsidRPr="00F6681F">
          <w:rPr>
            <w:rStyle w:val="Hyperlink"/>
          </w:rPr>
          <w:t>Sentiment Analysis</w:t>
        </w:r>
      </w:hyperlink>
      <w:r w:rsidR="00537DC2">
        <w:rPr>
          <w:rStyle w:val="Hyperlink"/>
        </w:rPr>
        <w:t xml:space="preserve"> </w:t>
      </w:r>
      <w:r w:rsidRPr="00F6681F">
        <w:t>model</w:t>
      </w:r>
      <w:r w:rsidR="00537DC2">
        <w:t xml:space="preserve"> </w:t>
      </w:r>
      <w:r w:rsidRPr="00F6681F">
        <w:t>to help the education system identify the best learning approach.</w:t>
      </w:r>
    </w:p>
    <w:p w14:paraId="14833698" w14:textId="286C9005" w:rsidR="00320FCA" w:rsidRDefault="00320FCA" w:rsidP="00320FCA">
      <w:pPr>
        <w:pStyle w:val="ListParagraph"/>
        <w:numPr>
          <w:ilvl w:val="1"/>
          <w:numId w:val="1"/>
        </w:numPr>
        <w:spacing w:before="18" w:line="276" w:lineRule="auto"/>
      </w:pPr>
      <w:r w:rsidRPr="00F6681F">
        <w:t>Developed text analytics models that extracted meaning from unstructured data (~ 300k) found on Twitter</w:t>
      </w:r>
      <w:r w:rsidR="001432BC">
        <w:t>.</w:t>
      </w:r>
    </w:p>
    <w:p w14:paraId="1AE9CF18" w14:textId="1B84D27F" w:rsidR="00F6681F" w:rsidRDefault="00F6681F" w:rsidP="00320FCA">
      <w:pPr>
        <w:pStyle w:val="ListParagraph"/>
        <w:numPr>
          <w:ilvl w:val="1"/>
          <w:numId w:val="1"/>
        </w:numPr>
        <w:spacing w:before="18" w:line="276" w:lineRule="auto"/>
      </w:pPr>
      <w:r w:rsidRPr="00F6681F">
        <w:t xml:space="preserve">Identified subjectivity and polarity for each </w:t>
      </w:r>
      <w:r w:rsidR="00320FCA">
        <w:t>tweet</w:t>
      </w:r>
      <w:r w:rsidRPr="00F6681F">
        <w:t>, and improved accuracy by 45%</w:t>
      </w:r>
      <w:r>
        <w:t>.</w:t>
      </w:r>
    </w:p>
    <w:p w14:paraId="2BF8829E" w14:textId="582C1995" w:rsidR="002F6260" w:rsidRDefault="003625E6" w:rsidP="003625E6">
      <w:pPr>
        <w:pStyle w:val="ListParagraph"/>
        <w:numPr>
          <w:ilvl w:val="0"/>
          <w:numId w:val="1"/>
        </w:numPr>
        <w:spacing w:before="0" w:line="276" w:lineRule="auto"/>
        <w:ind w:left="345" w:right="0" w:hanging="230"/>
      </w:pPr>
      <w:r w:rsidRPr="003625E6">
        <w:t xml:space="preserve">Improved the efficiency of healthcare services by implementing </w:t>
      </w:r>
      <w:hyperlink r:id="rId12" w:history="1">
        <w:r w:rsidR="002F6260" w:rsidRPr="00F6681F">
          <w:rPr>
            <w:rStyle w:val="Hyperlink"/>
          </w:rPr>
          <w:t>Hospital Readmission Prediction</w:t>
        </w:r>
      </w:hyperlink>
      <w:r w:rsidR="002F6260">
        <w:t xml:space="preserve">  </w:t>
      </w:r>
      <w:r w:rsidRPr="003625E6">
        <w:t>to predict if the patient will be readmitted to the hospital.</w:t>
      </w:r>
    </w:p>
    <w:p w14:paraId="1AA19138" w14:textId="724291D2" w:rsidR="002F6260" w:rsidRDefault="002F6260" w:rsidP="002F6260">
      <w:pPr>
        <w:pStyle w:val="ListParagraph"/>
        <w:numPr>
          <w:ilvl w:val="1"/>
          <w:numId w:val="1"/>
        </w:numPr>
        <w:spacing w:before="18" w:line="276" w:lineRule="auto"/>
      </w:pPr>
      <w:r w:rsidRPr="003625E6">
        <w:t>Worked on data cleaning and ensure</w:t>
      </w:r>
      <w:r w:rsidR="007060F3">
        <w:t>d</w:t>
      </w:r>
      <w:r w:rsidRPr="003625E6">
        <w:t xml:space="preserve"> data quality, consistency, uniformity, and integrity</w:t>
      </w:r>
      <w:r>
        <w:t xml:space="preserve"> using </w:t>
      </w:r>
      <w:r w:rsidR="00800ABE">
        <w:t>NumPy</w:t>
      </w:r>
      <w:r>
        <w:t xml:space="preserve"> | Pandas.</w:t>
      </w:r>
    </w:p>
    <w:p w14:paraId="3B53EBE8" w14:textId="1DF6A841" w:rsidR="003625E6" w:rsidRDefault="003625E6" w:rsidP="002F6260">
      <w:pPr>
        <w:pStyle w:val="ListParagraph"/>
        <w:numPr>
          <w:ilvl w:val="1"/>
          <w:numId w:val="1"/>
        </w:numPr>
        <w:spacing w:before="18" w:line="276" w:lineRule="auto"/>
      </w:pPr>
      <w:r w:rsidRPr="003625E6">
        <w:t>Devised and utilized algorithms and models to mine big data stores, performed data and error analysis to improve models with 91% accuracy.</w:t>
      </w:r>
    </w:p>
    <w:p w14:paraId="7D70B51F" w14:textId="52296DEF" w:rsidR="00EB3B39" w:rsidRDefault="00000000" w:rsidP="000E6D91">
      <w:pPr>
        <w:pStyle w:val="ListParagraph"/>
        <w:numPr>
          <w:ilvl w:val="0"/>
          <w:numId w:val="1"/>
        </w:numPr>
        <w:spacing w:before="0" w:line="276" w:lineRule="auto"/>
        <w:ind w:left="345" w:right="0" w:hanging="230"/>
      </w:pPr>
      <w:hyperlink r:id="rId13" w:history="1">
        <w:r w:rsidR="003625E6" w:rsidRPr="003625E6">
          <w:rPr>
            <w:rStyle w:val="Hyperlink"/>
          </w:rPr>
          <w:t xml:space="preserve"> Data Visualization</w:t>
        </w:r>
      </w:hyperlink>
      <w:r w:rsidR="003625E6">
        <w:t xml:space="preserve"> </w:t>
      </w:r>
      <w:r w:rsidR="003625E6" w:rsidRPr="003625E6">
        <w:t>of the US immigrants’ trends by using Tableau and Python libraries.</w:t>
      </w:r>
    </w:p>
    <w:p w14:paraId="04123648" w14:textId="07240613" w:rsidR="005B29E2" w:rsidRDefault="003625E6" w:rsidP="005B29E2">
      <w:pPr>
        <w:pStyle w:val="Heading1"/>
        <w:ind w:left="115"/>
        <w:rPr>
          <w:bCs w:val="0"/>
          <w:w w:val="90"/>
          <w:sz w:val="22"/>
          <w:szCs w:val="22"/>
        </w:rPr>
      </w:pPr>
      <w:r>
        <w:rPr>
          <w:bCs w:val="0"/>
          <w:w w:val="90"/>
          <w:sz w:val="22"/>
          <w:szCs w:val="22"/>
        </w:rPr>
        <w:t>AIRFIND</w:t>
      </w:r>
      <w:r w:rsidR="005B29E2">
        <w:rPr>
          <w:bCs w:val="0"/>
          <w:w w:val="90"/>
          <w:sz w:val="22"/>
          <w:szCs w:val="22"/>
        </w:rPr>
        <w:t xml:space="preserve">   </w:t>
      </w:r>
      <w:r w:rsidR="005B29E2">
        <w:rPr>
          <w:bCs w:val="0"/>
          <w:w w:val="90"/>
          <w:sz w:val="22"/>
          <w:szCs w:val="22"/>
        </w:rPr>
        <w:tab/>
      </w:r>
      <w:r w:rsidR="005B29E2">
        <w:rPr>
          <w:bCs w:val="0"/>
          <w:w w:val="90"/>
          <w:sz w:val="22"/>
          <w:szCs w:val="22"/>
        </w:rPr>
        <w:tab/>
      </w:r>
      <w:r w:rsidR="005B29E2">
        <w:rPr>
          <w:bCs w:val="0"/>
          <w:w w:val="90"/>
          <w:sz w:val="22"/>
          <w:szCs w:val="22"/>
        </w:rPr>
        <w:tab/>
      </w:r>
      <w:r w:rsidR="005B29E2">
        <w:rPr>
          <w:bCs w:val="0"/>
          <w:w w:val="90"/>
          <w:sz w:val="22"/>
          <w:szCs w:val="22"/>
        </w:rPr>
        <w:tab/>
      </w:r>
      <w:r w:rsidR="005B29E2">
        <w:rPr>
          <w:bCs w:val="0"/>
          <w:w w:val="90"/>
          <w:sz w:val="22"/>
          <w:szCs w:val="22"/>
        </w:rPr>
        <w:tab/>
      </w:r>
      <w:r w:rsidR="005B29E2">
        <w:rPr>
          <w:bCs w:val="0"/>
          <w:w w:val="90"/>
          <w:sz w:val="22"/>
          <w:szCs w:val="22"/>
        </w:rPr>
        <w:tab/>
      </w:r>
      <w:r w:rsidR="005B29E2">
        <w:rPr>
          <w:bCs w:val="0"/>
          <w:w w:val="90"/>
          <w:sz w:val="22"/>
          <w:szCs w:val="22"/>
        </w:rPr>
        <w:tab/>
      </w:r>
      <w:r w:rsidR="005B29E2">
        <w:rPr>
          <w:bCs w:val="0"/>
          <w:w w:val="90"/>
          <w:sz w:val="22"/>
          <w:szCs w:val="22"/>
        </w:rPr>
        <w:tab/>
      </w:r>
      <w:r w:rsidR="005B29E2">
        <w:rPr>
          <w:bCs w:val="0"/>
          <w:w w:val="90"/>
          <w:sz w:val="22"/>
          <w:szCs w:val="22"/>
        </w:rPr>
        <w:tab/>
        <w:t xml:space="preserve">          </w:t>
      </w:r>
      <w:r>
        <w:rPr>
          <w:bCs w:val="0"/>
          <w:w w:val="90"/>
          <w:sz w:val="22"/>
          <w:szCs w:val="22"/>
        </w:rPr>
        <w:t xml:space="preserve">                           </w:t>
      </w:r>
      <w:r w:rsidR="001F1F6D">
        <w:rPr>
          <w:bCs w:val="0"/>
          <w:sz w:val="22"/>
          <w:szCs w:val="22"/>
        </w:rPr>
        <w:t>Aug</w:t>
      </w:r>
      <w:r w:rsidR="005B29E2" w:rsidRPr="009D0810">
        <w:rPr>
          <w:bCs w:val="0"/>
          <w:sz w:val="22"/>
          <w:szCs w:val="22"/>
        </w:rPr>
        <w:t xml:space="preserve"> 202</w:t>
      </w:r>
      <w:r w:rsidR="005B29E2">
        <w:rPr>
          <w:bCs w:val="0"/>
          <w:sz w:val="22"/>
          <w:szCs w:val="22"/>
        </w:rPr>
        <w:t>0</w:t>
      </w:r>
      <w:r w:rsidR="005B29E2" w:rsidRPr="009D0810">
        <w:rPr>
          <w:bCs w:val="0"/>
          <w:sz w:val="22"/>
          <w:szCs w:val="22"/>
        </w:rPr>
        <w:t xml:space="preserve"> – </w:t>
      </w:r>
      <w:r>
        <w:rPr>
          <w:bCs w:val="0"/>
          <w:sz w:val="22"/>
          <w:szCs w:val="22"/>
        </w:rPr>
        <w:t>Aug</w:t>
      </w:r>
      <w:r w:rsidR="005B29E2" w:rsidRPr="009D0810">
        <w:rPr>
          <w:bCs w:val="0"/>
          <w:sz w:val="22"/>
          <w:szCs w:val="22"/>
        </w:rPr>
        <w:t xml:space="preserve"> 202</w:t>
      </w:r>
      <w:r w:rsidR="00FD181A">
        <w:rPr>
          <w:bCs w:val="0"/>
          <w:sz w:val="22"/>
          <w:szCs w:val="22"/>
        </w:rPr>
        <w:t>1</w:t>
      </w:r>
    </w:p>
    <w:p w14:paraId="248D8D71" w14:textId="1A0715D1" w:rsidR="00270F4C" w:rsidRPr="00270F4C" w:rsidRDefault="003625E6" w:rsidP="00270F4C">
      <w:pPr>
        <w:ind w:left="120"/>
        <w:rPr>
          <w:b/>
          <w:spacing w:val="-1"/>
          <w:w w:val="105"/>
        </w:rPr>
      </w:pPr>
      <w:r>
        <w:rPr>
          <w:b/>
          <w:spacing w:val="-1"/>
          <w:w w:val="105"/>
        </w:rPr>
        <w:t>Full Stack Software Engineer</w:t>
      </w:r>
    </w:p>
    <w:p w14:paraId="4673621F" w14:textId="7E6577AD" w:rsidR="00CE602F" w:rsidRDefault="003625E6" w:rsidP="00800ABE">
      <w:pPr>
        <w:pStyle w:val="ListParagraph"/>
        <w:numPr>
          <w:ilvl w:val="0"/>
          <w:numId w:val="20"/>
        </w:numPr>
        <w:tabs>
          <w:tab w:val="left" w:pos="352"/>
        </w:tabs>
        <w:spacing w:before="0" w:line="276" w:lineRule="auto"/>
        <w:ind w:right="0"/>
      </w:pPr>
      <w:r w:rsidRPr="003625E6">
        <w:t>Buil</w:t>
      </w:r>
      <w:r w:rsidR="00CE602F">
        <w:t>t</w:t>
      </w:r>
      <w:r w:rsidRPr="003625E6">
        <w:t>, test</w:t>
      </w:r>
      <w:r w:rsidR="00CE602F">
        <w:t>ed</w:t>
      </w:r>
      <w:r w:rsidRPr="003625E6">
        <w:t>, and deploy</w:t>
      </w:r>
      <w:r w:rsidR="00CE602F">
        <w:t>ed</w:t>
      </w:r>
      <w:r w:rsidRPr="003625E6">
        <w:t xml:space="preserve"> scalable, highly available, and modular software products using Node.js, Next.js, and React</w:t>
      </w:r>
      <w:r w:rsidR="008B16EC">
        <w:t>.</w:t>
      </w:r>
    </w:p>
    <w:p w14:paraId="7F299E65" w14:textId="125ABAED" w:rsidR="008B16EC" w:rsidRDefault="008B16EC" w:rsidP="00800ABE">
      <w:pPr>
        <w:pStyle w:val="ListParagraph"/>
        <w:numPr>
          <w:ilvl w:val="0"/>
          <w:numId w:val="20"/>
        </w:numPr>
        <w:tabs>
          <w:tab w:val="left" w:pos="352"/>
        </w:tabs>
        <w:spacing w:before="0" w:line="276" w:lineRule="auto"/>
        <w:ind w:right="0"/>
      </w:pPr>
      <w:r>
        <w:t>M</w:t>
      </w:r>
      <w:r w:rsidR="003625E6" w:rsidRPr="003625E6">
        <w:t>odularized</w:t>
      </w:r>
      <w:r>
        <w:t xml:space="preserve"> </w:t>
      </w:r>
      <w:r w:rsidR="003625E6" w:rsidRPr="003625E6">
        <w:t>old code to modern development standards, reducing operating costs and improving functionality.</w:t>
      </w:r>
      <w:r w:rsidR="00CE602F">
        <w:t xml:space="preserve"> </w:t>
      </w:r>
    </w:p>
    <w:p w14:paraId="6AAF7B28" w14:textId="73E91226" w:rsidR="00CE602F" w:rsidRDefault="000C0E70" w:rsidP="00800ABE">
      <w:pPr>
        <w:pStyle w:val="ListParagraph"/>
        <w:numPr>
          <w:ilvl w:val="0"/>
          <w:numId w:val="20"/>
        </w:numPr>
        <w:tabs>
          <w:tab w:val="left" w:pos="352"/>
        </w:tabs>
        <w:spacing w:before="0" w:line="276" w:lineRule="auto"/>
        <w:ind w:right="0"/>
      </w:pPr>
      <w:r>
        <w:t xml:space="preserve">Integrated </w:t>
      </w:r>
      <w:r w:rsidR="00CE602F" w:rsidRPr="00CE602F">
        <w:t>and work</w:t>
      </w:r>
      <w:r w:rsidR="00CE602F">
        <w:t>ed</w:t>
      </w:r>
      <w:r w:rsidR="00CE602F" w:rsidRPr="00CE602F">
        <w:t xml:space="preserve"> on a microservice environment using Docker</w:t>
      </w:r>
      <w:r>
        <w:t xml:space="preserve"> and i</w:t>
      </w:r>
      <w:r w:rsidRPr="000C0E70">
        <w:t>mplemented RabbitMQ message queuing</w:t>
      </w:r>
      <w:r>
        <w:t>.</w:t>
      </w:r>
    </w:p>
    <w:p w14:paraId="5ADC44C0" w14:textId="3A78E07B" w:rsidR="005B29E2" w:rsidRDefault="00CE602F" w:rsidP="00800ABE">
      <w:pPr>
        <w:pStyle w:val="ListParagraph"/>
        <w:numPr>
          <w:ilvl w:val="0"/>
          <w:numId w:val="20"/>
        </w:numPr>
        <w:tabs>
          <w:tab w:val="left" w:pos="352"/>
        </w:tabs>
        <w:spacing w:before="0" w:line="276" w:lineRule="auto"/>
        <w:ind w:right="0"/>
      </w:pPr>
      <w:r>
        <w:t>Designed</w:t>
      </w:r>
      <w:r w:rsidRPr="00CE602F">
        <w:t xml:space="preserve"> big-data infrastructures using MongoDB and Big Query.</w:t>
      </w:r>
    </w:p>
    <w:p w14:paraId="35CD58D6" w14:textId="62F69C9C" w:rsidR="00000FDC" w:rsidRDefault="00CE602F" w:rsidP="005B29E2">
      <w:pPr>
        <w:tabs>
          <w:tab w:val="left" w:pos="9084"/>
        </w:tabs>
        <w:ind w:left="115"/>
        <w:jc w:val="both"/>
        <w:rPr>
          <w:b/>
        </w:rPr>
      </w:pPr>
      <w:r>
        <w:rPr>
          <w:b/>
          <w:w w:val="90"/>
        </w:rPr>
        <w:t>KREATX</w:t>
      </w:r>
      <w:r w:rsidR="00A46AF3">
        <w:rPr>
          <w:b/>
          <w:w w:val="90"/>
        </w:rPr>
        <w:tab/>
      </w:r>
      <w:r>
        <w:rPr>
          <w:b/>
        </w:rPr>
        <w:t>Feb</w:t>
      </w:r>
      <w:r w:rsidR="00A46AF3">
        <w:rPr>
          <w:b/>
          <w:spacing w:val="-2"/>
        </w:rPr>
        <w:t xml:space="preserve"> </w:t>
      </w:r>
      <w:r w:rsidR="00A46AF3">
        <w:rPr>
          <w:b/>
        </w:rPr>
        <w:t>201</w:t>
      </w:r>
      <w:r>
        <w:rPr>
          <w:b/>
        </w:rPr>
        <w:t>9</w:t>
      </w:r>
      <w:r w:rsidR="00A46AF3">
        <w:rPr>
          <w:b/>
        </w:rPr>
        <w:t xml:space="preserve"> – </w:t>
      </w:r>
      <w:r>
        <w:rPr>
          <w:b/>
        </w:rPr>
        <w:t>May</w:t>
      </w:r>
      <w:r w:rsidR="006664CC">
        <w:rPr>
          <w:b/>
        </w:rPr>
        <w:t xml:space="preserve"> 2021</w:t>
      </w:r>
    </w:p>
    <w:p w14:paraId="21D5EAEE" w14:textId="6760A05E" w:rsidR="00000FDC" w:rsidRPr="00FB13DC" w:rsidRDefault="00CE602F" w:rsidP="0034545C">
      <w:pPr>
        <w:ind w:left="120"/>
        <w:rPr>
          <w:b/>
          <w:spacing w:val="-1"/>
          <w:w w:val="105"/>
        </w:rPr>
      </w:pPr>
      <w:r>
        <w:rPr>
          <w:b/>
          <w:spacing w:val="-1"/>
          <w:w w:val="105"/>
        </w:rPr>
        <w:t>Full Stack Software</w:t>
      </w:r>
      <w:r w:rsidR="006664CC" w:rsidRPr="006664CC">
        <w:rPr>
          <w:b/>
          <w:spacing w:val="-1"/>
          <w:w w:val="105"/>
        </w:rPr>
        <w:t xml:space="preserve"> </w:t>
      </w:r>
      <w:r w:rsidR="00362AB3">
        <w:rPr>
          <w:b/>
          <w:spacing w:val="-1"/>
          <w:w w:val="105"/>
        </w:rPr>
        <w:t>Developer</w:t>
      </w:r>
    </w:p>
    <w:p w14:paraId="23B6A2D6" w14:textId="67F1A0F3" w:rsidR="008B16EC" w:rsidRDefault="001432BC" w:rsidP="00800ABE">
      <w:pPr>
        <w:pStyle w:val="ListParagraph"/>
        <w:numPr>
          <w:ilvl w:val="0"/>
          <w:numId w:val="21"/>
        </w:numPr>
        <w:tabs>
          <w:tab w:val="left" w:pos="352"/>
        </w:tabs>
        <w:spacing w:before="0" w:line="276" w:lineRule="auto"/>
        <w:ind w:right="0"/>
      </w:pPr>
      <w:r>
        <w:t>Developed</w:t>
      </w:r>
      <w:r w:rsidR="00CE602F" w:rsidRPr="00CE602F">
        <w:t xml:space="preserve"> </w:t>
      </w:r>
      <w:r w:rsidR="008A065C">
        <w:t xml:space="preserve">a </w:t>
      </w:r>
      <w:r w:rsidR="00CE602F" w:rsidRPr="00CE602F">
        <w:t xml:space="preserve">Low-Code </w:t>
      </w:r>
      <w:r w:rsidR="008A065C">
        <w:t>P</w:t>
      </w:r>
      <w:r w:rsidR="00CE602F" w:rsidRPr="00CE602F">
        <w:t>latfor</w:t>
      </w:r>
      <w:r w:rsidR="008A065C">
        <w:t xml:space="preserve">m using Node.js by </w:t>
      </w:r>
      <w:r w:rsidR="008A065C" w:rsidRPr="008A065C">
        <w:t>enabling accelerated delivery of business applications</w:t>
      </w:r>
      <w:r w:rsidR="00CE602F" w:rsidRPr="00CE602F">
        <w:t>.</w:t>
      </w:r>
    </w:p>
    <w:p w14:paraId="09E7C2BD" w14:textId="0DDAF470" w:rsidR="00364998" w:rsidRDefault="00364998" w:rsidP="00800ABE">
      <w:pPr>
        <w:pStyle w:val="ListParagraph"/>
        <w:numPr>
          <w:ilvl w:val="0"/>
          <w:numId w:val="21"/>
        </w:numPr>
        <w:tabs>
          <w:tab w:val="left" w:pos="352"/>
        </w:tabs>
        <w:spacing w:before="0" w:line="276" w:lineRule="auto"/>
        <w:ind w:right="0"/>
      </w:pPr>
      <w:r w:rsidRPr="00364998">
        <w:t>Ensure</w:t>
      </w:r>
      <w:r>
        <w:t>d</w:t>
      </w:r>
      <w:r w:rsidRPr="00364998">
        <w:t xml:space="preserve"> application security and ability to interact with multiple APIs and databases</w:t>
      </w:r>
      <w:r>
        <w:t>.</w:t>
      </w:r>
    </w:p>
    <w:p w14:paraId="572ACF2C" w14:textId="72BDCA16" w:rsidR="008B16EC" w:rsidRPr="00CE602F" w:rsidRDefault="00E01436" w:rsidP="00800ABE">
      <w:pPr>
        <w:pStyle w:val="ListParagraph"/>
        <w:numPr>
          <w:ilvl w:val="0"/>
          <w:numId w:val="21"/>
        </w:numPr>
        <w:tabs>
          <w:tab w:val="left" w:pos="352"/>
        </w:tabs>
        <w:spacing w:before="0" w:line="276" w:lineRule="auto"/>
        <w:ind w:right="0"/>
      </w:pPr>
      <w:r>
        <w:t>Conducted unit and integration tests using Jest</w:t>
      </w:r>
      <w:r w:rsidR="00362AB3">
        <w:t xml:space="preserve"> </w:t>
      </w:r>
      <w:r>
        <w:t>to ensure the quality of code and reduce system failures by 75%.</w:t>
      </w:r>
    </w:p>
    <w:sectPr w:rsidR="008B16EC" w:rsidRPr="00CE602F">
      <w:type w:val="continuous"/>
      <w:pgSz w:w="12240" w:h="15840"/>
      <w:pgMar w:top="540" w:right="58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Times New Roman Bold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A6639"/>
    <w:multiLevelType w:val="hybridMultilevel"/>
    <w:tmpl w:val="EAFA1C8C"/>
    <w:lvl w:ilvl="0" w:tplc="0E6208E4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  <w:w w:val="125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BB0D14"/>
    <w:multiLevelType w:val="hybridMultilevel"/>
    <w:tmpl w:val="5BAEAB24"/>
    <w:lvl w:ilvl="0" w:tplc="7FCAF698"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8048F0"/>
    <w:multiLevelType w:val="hybridMultilevel"/>
    <w:tmpl w:val="B11E5726"/>
    <w:lvl w:ilvl="0" w:tplc="7FCAF698">
      <w:numFmt w:val="bullet"/>
      <w:lvlText w:val="•"/>
      <w:lvlJc w:val="left"/>
      <w:pPr>
        <w:ind w:left="835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abstractNum w:abstractNumId="3" w15:restartNumberingAfterBreak="0">
    <w:nsid w:val="16A56CBF"/>
    <w:multiLevelType w:val="hybridMultilevel"/>
    <w:tmpl w:val="5992C6B4"/>
    <w:lvl w:ilvl="0" w:tplc="0409000D">
      <w:start w:val="1"/>
      <w:numFmt w:val="bullet"/>
      <w:lvlText w:val=""/>
      <w:lvlJc w:val="left"/>
      <w:pPr>
        <w:ind w:left="83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2" w:hanging="360"/>
      </w:pPr>
      <w:rPr>
        <w:rFonts w:ascii="Wingdings" w:hAnsi="Wingdings" w:hint="default"/>
      </w:rPr>
    </w:lvl>
  </w:abstractNum>
  <w:abstractNum w:abstractNumId="4" w15:restartNumberingAfterBreak="0">
    <w:nsid w:val="21963F9D"/>
    <w:multiLevelType w:val="hybridMultilevel"/>
    <w:tmpl w:val="9A18F4B6"/>
    <w:lvl w:ilvl="0" w:tplc="7FCAF698"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51186E"/>
    <w:multiLevelType w:val="hybridMultilevel"/>
    <w:tmpl w:val="B57A960A"/>
    <w:lvl w:ilvl="0" w:tplc="1A02379A">
      <w:numFmt w:val="bullet"/>
      <w:lvlText w:val="-"/>
      <w:lvlJc w:val="left"/>
      <w:pPr>
        <w:ind w:left="1071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7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1" w:hanging="360"/>
      </w:pPr>
      <w:rPr>
        <w:rFonts w:ascii="Wingdings" w:hAnsi="Wingdings" w:hint="default"/>
      </w:rPr>
    </w:lvl>
  </w:abstractNum>
  <w:abstractNum w:abstractNumId="6" w15:restartNumberingAfterBreak="0">
    <w:nsid w:val="25352D5A"/>
    <w:multiLevelType w:val="hybridMultilevel"/>
    <w:tmpl w:val="3D1E2F44"/>
    <w:lvl w:ilvl="0" w:tplc="04090001">
      <w:start w:val="1"/>
      <w:numFmt w:val="bullet"/>
      <w:lvlText w:val=""/>
      <w:lvlJc w:val="left"/>
      <w:pPr>
        <w:ind w:left="12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4" w:hanging="360"/>
      </w:pPr>
      <w:rPr>
        <w:rFonts w:ascii="Wingdings" w:hAnsi="Wingdings" w:hint="default"/>
      </w:rPr>
    </w:lvl>
  </w:abstractNum>
  <w:abstractNum w:abstractNumId="7" w15:restartNumberingAfterBreak="0">
    <w:nsid w:val="263D3413"/>
    <w:multiLevelType w:val="hybridMultilevel"/>
    <w:tmpl w:val="8946D7A6"/>
    <w:lvl w:ilvl="0" w:tplc="7FCAF698">
      <w:numFmt w:val="bullet"/>
      <w:lvlText w:val="•"/>
      <w:lvlJc w:val="left"/>
      <w:pPr>
        <w:ind w:left="356" w:hanging="232"/>
      </w:pPr>
      <w:rPr>
        <w:rFonts w:hint="default"/>
        <w:w w:val="125"/>
        <w:sz w:val="22"/>
        <w:szCs w:val="22"/>
      </w:rPr>
    </w:lvl>
    <w:lvl w:ilvl="1" w:tplc="FFFFFFFF">
      <w:numFmt w:val="bullet"/>
      <w:lvlText w:val="•"/>
      <w:lvlJc w:val="left"/>
      <w:pPr>
        <w:ind w:left="1042" w:hanging="232"/>
      </w:pPr>
      <w:rPr>
        <w:rFonts w:hint="default"/>
      </w:rPr>
    </w:lvl>
    <w:lvl w:ilvl="2" w:tplc="FFFFFFFF">
      <w:numFmt w:val="bullet"/>
      <w:lvlText w:val="•"/>
      <w:lvlJc w:val="left"/>
      <w:pPr>
        <w:ind w:left="2505" w:hanging="232"/>
      </w:pPr>
      <w:rPr>
        <w:rFonts w:hint="default"/>
      </w:rPr>
    </w:lvl>
    <w:lvl w:ilvl="3" w:tplc="FFFFFFFF">
      <w:numFmt w:val="bullet"/>
      <w:lvlText w:val="•"/>
      <w:lvlJc w:val="left"/>
      <w:pPr>
        <w:ind w:left="3575" w:hanging="232"/>
      </w:pPr>
      <w:rPr>
        <w:rFonts w:hint="default"/>
      </w:rPr>
    </w:lvl>
    <w:lvl w:ilvl="4" w:tplc="FFFFFFFF">
      <w:numFmt w:val="bullet"/>
      <w:lvlText w:val="•"/>
      <w:lvlJc w:val="left"/>
      <w:pPr>
        <w:ind w:left="4645" w:hanging="232"/>
      </w:pPr>
      <w:rPr>
        <w:rFonts w:hint="default"/>
      </w:rPr>
    </w:lvl>
    <w:lvl w:ilvl="5" w:tplc="FFFFFFFF">
      <w:numFmt w:val="bullet"/>
      <w:lvlText w:val="•"/>
      <w:lvlJc w:val="left"/>
      <w:pPr>
        <w:ind w:left="5715" w:hanging="232"/>
      </w:pPr>
      <w:rPr>
        <w:rFonts w:hint="default"/>
      </w:rPr>
    </w:lvl>
    <w:lvl w:ilvl="6" w:tplc="FFFFFFFF">
      <w:numFmt w:val="bullet"/>
      <w:lvlText w:val="•"/>
      <w:lvlJc w:val="left"/>
      <w:pPr>
        <w:ind w:left="6785" w:hanging="232"/>
      </w:pPr>
      <w:rPr>
        <w:rFonts w:hint="default"/>
      </w:rPr>
    </w:lvl>
    <w:lvl w:ilvl="7" w:tplc="FFFFFFFF">
      <w:numFmt w:val="bullet"/>
      <w:lvlText w:val="•"/>
      <w:lvlJc w:val="left"/>
      <w:pPr>
        <w:ind w:left="7855" w:hanging="232"/>
      </w:pPr>
      <w:rPr>
        <w:rFonts w:hint="default"/>
      </w:rPr>
    </w:lvl>
    <w:lvl w:ilvl="8" w:tplc="FFFFFFFF">
      <w:numFmt w:val="bullet"/>
      <w:lvlText w:val="•"/>
      <w:lvlJc w:val="left"/>
      <w:pPr>
        <w:ind w:left="8925" w:hanging="232"/>
      </w:pPr>
      <w:rPr>
        <w:rFonts w:hint="default"/>
      </w:rPr>
    </w:lvl>
  </w:abstractNum>
  <w:abstractNum w:abstractNumId="8" w15:restartNumberingAfterBreak="0">
    <w:nsid w:val="2D9C6639"/>
    <w:multiLevelType w:val="hybridMultilevel"/>
    <w:tmpl w:val="CE343E14"/>
    <w:lvl w:ilvl="0" w:tplc="0E6208E4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  <w:w w:val="125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8318F7"/>
    <w:multiLevelType w:val="hybridMultilevel"/>
    <w:tmpl w:val="D8E8B6AA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0" w15:restartNumberingAfterBreak="0">
    <w:nsid w:val="4699316E"/>
    <w:multiLevelType w:val="hybridMultilevel"/>
    <w:tmpl w:val="25F468DC"/>
    <w:lvl w:ilvl="0" w:tplc="7FCAF698">
      <w:numFmt w:val="bullet"/>
      <w:lvlText w:val="•"/>
      <w:lvlJc w:val="left"/>
      <w:pPr>
        <w:ind w:left="8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1" w15:restartNumberingAfterBreak="0">
    <w:nsid w:val="4EB36A65"/>
    <w:multiLevelType w:val="hybridMultilevel"/>
    <w:tmpl w:val="C8AE5EE0"/>
    <w:lvl w:ilvl="0" w:tplc="0409000F">
      <w:start w:val="1"/>
      <w:numFmt w:val="decimal"/>
      <w:lvlText w:val="%1."/>
      <w:lvlJc w:val="left"/>
      <w:pPr>
        <w:ind w:left="840" w:hanging="360"/>
      </w:p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2" w15:restartNumberingAfterBreak="0">
    <w:nsid w:val="4FF10F75"/>
    <w:multiLevelType w:val="hybridMultilevel"/>
    <w:tmpl w:val="A7C6091A"/>
    <w:lvl w:ilvl="0" w:tplc="0409000D">
      <w:start w:val="1"/>
      <w:numFmt w:val="bullet"/>
      <w:lvlText w:val=""/>
      <w:lvlJc w:val="left"/>
      <w:pPr>
        <w:ind w:left="356" w:hanging="232"/>
      </w:pPr>
      <w:rPr>
        <w:rFonts w:ascii="Wingdings" w:hAnsi="Wingdings" w:hint="default"/>
        <w:w w:val="125"/>
        <w:sz w:val="22"/>
        <w:szCs w:val="22"/>
      </w:rPr>
    </w:lvl>
    <w:lvl w:ilvl="1" w:tplc="FFFFFFFF">
      <w:numFmt w:val="bullet"/>
      <w:lvlText w:val="•"/>
      <w:lvlJc w:val="left"/>
      <w:pPr>
        <w:ind w:left="1435" w:hanging="232"/>
      </w:pPr>
      <w:rPr>
        <w:rFonts w:hint="default"/>
      </w:rPr>
    </w:lvl>
    <w:lvl w:ilvl="2" w:tplc="FFFFFFFF">
      <w:numFmt w:val="bullet"/>
      <w:lvlText w:val="•"/>
      <w:lvlJc w:val="left"/>
      <w:pPr>
        <w:ind w:left="2505" w:hanging="232"/>
      </w:pPr>
      <w:rPr>
        <w:rFonts w:hint="default"/>
      </w:rPr>
    </w:lvl>
    <w:lvl w:ilvl="3" w:tplc="FFFFFFFF">
      <w:numFmt w:val="bullet"/>
      <w:lvlText w:val="•"/>
      <w:lvlJc w:val="left"/>
      <w:pPr>
        <w:ind w:left="3575" w:hanging="232"/>
      </w:pPr>
      <w:rPr>
        <w:rFonts w:hint="default"/>
      </w:rPr>
    </w:lvl>
    <w:lvl w:ilvl="4" w:tplc="FFFFFFFF">
      <w:numFmt w:val="bullet"/>
      <w:lvlText w:val="•"/>
      <w:lvlJc w:val="left"/>
      <w:pPr>
        <w:ind w:left="4645" w:hanging="232"/>
      </w:pPr>
      <w:rPr>
        <w:rFonts w:hint="default"/>
      </w:rPr>
    </w:lvl>
    <w:lvl w:ilvl="5" w:tplc="FFFFFFFF">
      <w:numFmt w:val="bullet"/>
      <w:lvlText w:val="•"/>
      <w:lvlJc w:val="left"/>
      <w:pPr>
        <w:ind w:left="5715" w:hanging="232"/>
      </w:pPr>
      <w:rPr>
        <w:rFonts w:hint="default"/>
      </w:rPr>
    </w:lvl>
    <w:lvl w:ilvl="6" w:tplc="FFFFFFFF">
      <w:numFmt w:val="bullet"/>
      <w:lvlText w:val="•"/>
      <w:lvlJc w:val="left"/>
      <w:pPr>
        <w:ind w:left="6785" w:hanging="232"/>
      </w:pPr>
      <w:rPr>
        <w:rFonts w:hint="default"/>
      </w:rPr>
    </w:lvl>
    <w:lvl w:ilvl="7" w:tplc="FFFFFFFF">
      <w:numFmt w:val="bullet"/>
      <w:lvlText w:val="•"/>
      <w:lvlJc w:val="left"/>
      <w:pPr>
        <w:ind w:left="7855" w:hanging="232"/>
      </w:pPr>
      <w:rPr>
        <w:rFonts w:hint="default"/>
      </w:rPr>
    </w:lvl>
    <w:lvl w:ilvl="8" w:tplc="FFFFFFFF">
      <w:numFmt w:val="bullet"/>
      <w:lvlText w:val="•"/>
      <w:lvlJc w:val="left"/>
      <w:pPr>
        <w:ind w:left="8925" w:hanging="232"/>
      </w:pPr>
      <w:rPr>
        <w:rFonts w:hint="default"/>
      </w:rPr>
    </w:lvl>
  </w:abstractNum>
  <w:abstractNum w:abstractNumId="13" w15:restartNumberingAfterBreak="0">
    <w:nsid w:val="50ED53AB"/>
    <w:multiLevelType w:val="hybridMultilevel"/>
    <w:tmpl w:val="0A40A80E"/>
    <w:lvl w:ilvl="0" w:tplc="7FCAF698">
      <w:numFmt w:val="bullet"/>
      <w:lvlText w:val="•"/>
      <w:lvlJc w:val="left"/>
      <w:pPr>
        <w:ind w:left="356" w:hanging="232"/>
      </w:pPr>
      <w:rPr>
        <w:rFonts w:hint="default"/>
        <w:w w:val="125"/>
        <w:sz w:val="22"/>
        <w:szCs w:val="22"/>
      </w:rPr>
    </w:lvl>
    <w:lvl w:ilvl="1" w:tplc="FFFFFFFF">
      <w:numFmt w:val="bullet"/>
      <w:lvlText w:val="•"/>
      <w:lvlJc w:val="left"/>
      <w:pPr>
        <w:ind w:left="1042" w:hanging="232"/>
      </w:pPr>
      <w:rPr>
        <w:rFonts w:hint="default"/>
      </w:rPr>
    </w:lvl>
    <w:lvl w:ilvl="2" w:tplc="FFFFFFFF">
      <w:numFmt w:val="bullet"/>
      <w:lvlText w:val="•"/>
      <w:lvlJc w:val="left"/>
      <w:pPr>
        <w:ind w:left="2505" w:hanging="232"/>
      </w:pPr>
      <w:rPr>
        <w:rFonts w:hint="default"/>
      </w:rPr>
    </w:lvl>
    <w:lvl w:ilvl="3" w:tplc="FFFFFFFF">
      <w:numFmt w:val="bullet"/>
      <w:lvlText w:val="•"/>
      <w:lvlJc w:val="left"/>
      <w:pPr>
        <w:ind w:left="3575" w:hanging="232"/>
      </w:pPr>
      <w:rPr>
        <w:rFonts w:hint="default"/>
      </w:rPr>
    </w:lvl>
    <w:lvl w:ilvl="4" w:tplc="FFFFFFFF">
      <w:numFmt w:val="bullet"/>
      <w:lvlText w:val="•"/>
      <w:lvlJc w:val="left"/>
      <w:pPr>
        <w:ind w:left="4645" w:hanging="232"/>
      </w:pPr>
      <w:rPr>
        <w:rFonts w:hint="default"/>
      </w:rPr>
    </w:lvl>
    <w:lvl w:ilvl="5" w:tplc="FFFFFFFF">
      <w:numFmt w:val="bullet"/>
      <w:lvlText w:val="•"/>
      <w:lvlJc w:val="left"/>
      <w:pPr>
        <w:ind w:left="5715" w:hanging="232"/>
      </w:pPr>
      <w:rPr>
        <w:rFonts w:hint="default"/>
      </w:rPr>
    </w:lvl>
    <w:lvl w:ilvl="6" w:tplc="FFFFFFFF">
      <w:numFmt w:val="bullet"/>
      <w:lvlText w:val="•"/>
      <w:lvlJc w:val="left"/>
      <w:pPr>
        <w:ind w:left="6785" w:hanging="232"/>
      </w:pPr>
      <w:rPr>
        <w:rFonts w:hint="default"/>
      </w:rPr>
    </w:lvl>
    <w:lvl w:ilvl="7" w:tplc="FFFFFFFF">
      <w:numFmt w:val="bullet"/>
      <w:lvlText w:val="•"/>
      <w:lvlJc w:val="left"/>
      <w:pPr>
        <w:ind w:left="7855" w:hanging="232"/>
      </w:pPr>
      <w:rPr>
        <w:rFonts w:hint="default"/>
      </w:rPr>
    </w:lvl>
    <w:lvl w:ilvl="8" w:tplc="FFFFFFFF">
      <w:numFmt w:val="bullet"/>
      <w:lvlText w:val="•"/>
      <w:lvlJc w:val="left"/>
      <w:pPr>
        <w:ind w:left="8925" w:hanging="232"/>
      </w:pPr>
      <w:rPr>
        <w:rFonts w:hint="default"/>
      </w:rPr>
    </w:lvl>
  </w:abstractNum>
  <w:abstractNum w:abstractNumId="14" w15:restartNumberingAfterBreak="0">
    <w:nsid w:val="51C36507"/>
    <w:multiLevelType w:val="hybridMultilevel"/>
    <w:tmpl w:val="18C48CB4"/>
    <w:lvl w:ilvl="0" w:tplc="0E6208E4">
      <w:numFmt w:val="bullet"/>
      <w:lvlText w:val="•"/>
      <w:lvlJc w:val="left"/>
      <w:pPr>
        <w:ind w:left="360" w:hanging="360"/>
      </w:pPr>
      <w:rPr>
        <w:rFonts w:ascii="Times New Roman" w:eastAsia="Times New Roman" w:hAnsi="Times New Roman" w:cs="Times New Roman" w:hint="default"/>
        <w:w w:val="125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abstractNum w:abstractNumId="15" w15:restartNumberingAfterBreak="0">
    <w:nsid w:val="549E7FF6"/>
    <w:multiLevelType w:val="hybridMultilevel"/>
    <w:tmpl w:val="72220DEC"/>
    <w:lvl w:ilvl="0" w:tplc="0409000D">
      <w:start w:val="1"/>
      <w:numFmt w:val="bullet"/>
      <w:lvlText w:val=""/>
      <w:lvlJc w:val="left"/>
      <w:pPr>
        <w:ind w:left="356" w:hanging="232"/>
      </w:pPr>
      <w:rPr>
        <w:rFonts w:ascii="Wingdings" w:hAnsi="Wingdings" w:hint="default"/>
        <w:w w:val="125"/>
        <w:sz w:val="22"/>
        <w:szCs w:val="22"/>
      </w:rPr>
    </w:lvl>
    <w:lvl w:ilvl="1" w:tplc="7FCAF698">
      <w:numFmt w:val="bullet"/>
      <w:lvlText w:val="•"/>
      <w:lvlJc w:val="left"/>
      <w:pPr>
        <w:ind w:left="1042" w:hanging="232"/>
      </w:pPr>
      <w:rPr>
        <w:rFonts w:hint="default"/>
      </w:rPr>
    </w:lvl>
    <w:lvl w:ilvl="2" w:tplc="D380629A">
      <w:numFmt w:val="bullet"/>
      <w:lvlText w:val="•"/>
      <w:lvlJc w:val="left"/>
      <w:pPr>
        <w:ind w:left="2505" w:hanging="232"/>
      </w:pPr>
      <w:rPr>
        <w:rFonts w:hint="default"/>
      </w:rPr>
    </w:lvl>
    <w:lvl w:ilvl="3" w:tplc="476A3F2E">
      <w:numFmt w:val="bullet"/>
      <w:lvlText w:val="•"/>
      <w:lvlJc w:val="left"/>
      <w:pPr>
        <w:ind w:left="3575" w:hanging="232"/>
      </w:pPr>
      <w:rPr>
        <w:rFonts w:hint="default"/>
      </w:rPr>
    </w:lvl>
    <w:lvl w:ilvl="4" w:tplc="36D88DC4">
      <w:numFmt w:val="bullet"/>
      <w:lvlText w:val="•"/>
      <w:lvlJc w:val="left"/>
      <w:pPr>
        <w:ind w:left="4645" w:hanging="232"/>
      </w:pPr>
      <w:rPr>
        <w:rFonts w:hint="default"/>
      </w:rPr>
    </w:lvl>
    <w:lvl w:ilvl="5" w:tplc="01BE521E">
      <w:numFmt w:val="bullet"/>
      <w:lvlText w:val="•"/>
      <w:lvlJc w:val="left"/>
      <w:pPr>
        <w:ind w:left="5715" w:hanging="232"/>
      </w:pPr>
      <w:rPr>
        <w:rFonts w:hint="default"/>
      </w:rPr>
    </w:lvl>
    <w:lvl w:ilvl="6" w:tplc="B57A87F0">
      <w:numFmt w:val="bullet"/>
      <w:lvlText w:val="•"/>
      <w:lvlJc w:val="left"/>
      <w:pPr>
        <w:ind w:left="6785" w:hanging="232"/>
      </w:pPr>
      <w:rPr>
        <w:rFonts w:hint="default"/>
      </w:rPr>
    </w:lvl>
    <w:lvl w:ilvl="7" w:tplc="87C635D4">
      <w:numFmt w:val="bullet"/>
      <w:lvlText w:val="•"/>
      <w:lvlJc w:val="left"/>
      <w:pPr>
        <w:ind w:left="7855" w:hanging="232"/>
      </w:pPr>
      <w:rPr>
        <w:rFonts w:hint="default"/>
      </w:rPr>
    </w:lvl>
    <w:lvl w:ilvl="8" w:tplc="54F6E29C">
      <w:numFmt w:val="bullet"/>
      <w:lvlText w:val="•"/>
      <w:lvlJc w:val="left"/>
      <w:pPr>
        <w:ind w:left="8925" w:hanging="232"/>
      </w:pPr>
      <w:rPr>
        <w:rFonts w:hint="default"/>
      </w:rPr>
    </w:lvl>
  </w:abstractNum>
  <w:abstractNum w:abstractNumId="16" w15:restartNumberingAfterBreak="0">
    <w:nsid w:val="5A37331B"/>
    <w:multiLevelType w:val="hybridMultilevel"/>
    <w:tmpl w:val="8EAE3DB4"/>
    <w:lvl w:ilvl="0" w:tplc="0E6208E4">
      <w:numFmt w:val="bullet"/>
      <w:lvlText w:val="•"/>
      <w:lvlJc w:val="left"/>
      <w:pPr>
        <w:ind w:left="1065" w:hanging="360"/>
      </w:pPr>
      <w:rPr>
        <w:rFonts w:ascii="Times New Roman" w:eastAsia="Times New Roman" w:hAnsi="Times New Roman" w:cs="Times New Roman" w:hint="default"/>
        <w:w w:val="125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7" w15:restartNumberingAfterBreak="0">
    <w:nsid w:val="60AD191B"/>
    <w:multiLevelType w:val="hybridMultilevel"/>
    <w:tmpl w:val="C8167BF0"/>
    <w:lvl w:ilvl="0" w:tplc="04090001">
      <w:start w:val="1"/>
      <w:numFmt w:val="bullet"/>
      <w:lvlText w:val=""/>
      <w:lvlJc w:val="left"/>
      <w:pPr>
        <w:ind w:left="10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1" w:hanging="360"/>
      </w:pPr>
      <w:rPr>
        <w:rFonts w:ascii="Wingdings" w:hAnsi="Wingdings" w:hint="default"/>
      </w:rPr>
    </w:lvl>
  </w:abstractNum>
  <w:abstractNum w:abstractNumId="18" w15:restartNumberingAfterBreak="0">
    <w:nsid w:val="68611AB0"/>
    <w:multiLevelType w:val="hybridMultilevel"/>
    <w:tmpl w:val="F6862364"/>
    <w:lvl w:ilvl="0" w:tplc="7FCAF698"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F00981"/>
    <w:multiLevelType w:val="hybridMultilevel"/>
    <w:tmpl w:val="32CE693C"/>
    <w:lvl w:ilvl="0" w:tplc="0E1A4400">
      <w:numFmt w:val="bullet"/>
      <w:lvlText w:val=""/>
      <w:lvlJc w:val="left"/>
      <w:pPr>
        <w:ind w:left="465" w:hanging="360"/>
      </w:pPr>
      <w:rPr>
        <w:rFonts w:ascii="Symbol" w:eastAsia="Times New Roman" w:hAnsi="Symbol" w:cs="Times New Roman" w:hint="default"/>
        <w:w w:val="100"/>
      </w:rPr>
    </w:lvl>
    <w:lvl w:ilvl="1" w:tplc="0409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abstractNum w:abstractNumId="20" w15:restartNumberingAfterBreak="0">
    <w:nsid w:val="7C4E06AE"/>
    <w:multiLevelType w:val="hybridMultilevel"/>
    <w:tmpl w:val="FB381534"/>
    <w:lvl w:ilvl="0" w:tplc="0E6208E4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  <w:w w:val="125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1938082">
    <w:abstractNumId w:val="15"/>
  </w:num>
  <w:num w:numId="2" w16cid:durableId="111747721">
    <w:abstractNumId w:val="20"/>
  </w:num>
  <w:num w:numId="3" w16cid:durableId="1099988030">
    <w:abstractNumId w:val="2"/>
  </w:num>
  <w:num w:numId="4" w16cid:durableId="1302273329">
    <w:abstractNumId w:val="14"/>
  </w:num>
  <w:num w:numId="5" w16cid:durableId="1631782529">
    <w:abstractNumId w:val="0"/>
  </w:num>
  <w:num w:numId="6" w16cid:durableId="72549517">
    <w:abstractNumId w:val="5"/>
  </w:num>
  <w:num w:numId="7" w16cid:durableId="346905768">
    <w:abstractNumId w:val="8"/>
  </w:num>
  <w:num w:numId="8" w16cid:durableId="2121798625">
    <w:abstractNumId w:val="16"/>
  </w:num>
  <w:num w:numId="9" w16cid:durableId="690764361">
    <w:abstractNumId w:val="4"/>
  </w:num>
  <w:num w:numId="10" w16cid:durableId="1762025976">
    <w:abstractNumId w:val="9"/>
  </w:num>
  <w:num w:numId="11" w16cid:durableId="1519075015">
    <w:abstractNumId w:val="1"/>
  </w:num>
  <w:num w:numId="12" w16cid:durableId="543251808">
    <w:abstractNumId w:val="17"/>
  </w:num>
  <w:num w:numId="13" w16cid:durableId="1523200778">
    <w:abstractNumId w:val="11"/>
  </w:num>
  <w:num w:numId="14" w16cid:durableId="1275483706">
    <w:abstractNumId w:val="10"/>
  </w:num>
  <w:num w:numId="15" w16cid:durableId="1270166176">
    <w:abstractNumId w:val="18"/>
  </w:num>
  <w:num w:numId="16" w16cid:durableId="714085568">
    <w:abstractNumId w:val="3"/>
  </w:num>
  <w:num w:numId="17" w16cid:durableId="1121072739">
    <w:abstractNumId w:val="19"/>
  </w:num>
  <w:num w:numId="18" w16cid:durableId="610090673">
    <w:abstractNumId w:val="12"/>
  </w:num>
  <w:num w:numId="19" w16cid:durableId="936793274">
    <w:abstractNumId w:val="6"/>
  </w:num>
  <w:num w:numId="20" w16cid:durableId="1890335412">
    <w:abstractNumId w:val="7"/>
  </w:num>
  <w:num w:numId="21" w16cid:durableId="53773826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doNotHyphenateCaps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M7c0NLM0MDKxNDNU0lEKTi0uzszPAykwMq4FAOtXO98tAAAA"/>
  </w:docVars>
  <w:rsids>
    <w:rsidRoot w:val="00000FDC"/>
    <w:rsid w:val="00000FDC"/>
    <w:rsid w:val="000035BC"/>
    <w:rsid w:val="000219B1"/>
    <w:rsid w:val="00024AEF"/>
    <w:rsid w:val="000501C5"/>
    <w:rsid w:val="00053768"/>
    <w:rsid w:val="00060E4A"/>
    <w:rsid w:val="00076B1C"/>
    <w:rsid w:val="0007723E"/>
    <w:rsid w:val="00090294"/>
    <w:rsid w:val="000952B4"/>
    <w:rsid w:val="000A20B3"/>
    <w:rsid w:val="000B3B6D"/>
    <w:rsid w:val="000B3B85"/>
    <w:rsid w:val="000B6792"/>
    <w:rsid w:val="000C0ADF"/>
    <w:rsid w:val="000C0B53"/>
    <w:rsid w:val="000C0E70"/>
    <w:rsid w:val="000C129C"/>
    <w:rsid w:val="000C1DCE"/>
    <w:rsid w:val="000C5467"/>
    <w:rsid w:val="000C6907"/>
    <w:rsid w:val="000C6FD0"/>
    <w:rsid w:val="000D54A3"/>
    <w:rsid w:val="000D56F2"/>
    <w:rsid w:val="000D6FCD"/>
    <w:rsid w:val="000F59BD"/>
    <w:rsid w:val="0010638F"/>
    <w:rsid w:val="001068BA"/>
    <w:rsid w:val="00106C97"/>
    <w:rsid w:val="00111E16"/>
    <w:rsid w:val="00112D10"/>
    <w:rsid w:val="00114769"/>
    <w:rsid w:val="00114A40"/>
    <w:rsid w:val="001165A2"/>
    <w:rsid w:val="0012440C"/>
    <w:rsid w:val="0012603D"/>
    <w:rsid w:val="00130541"/>
    <w:rsid w:val="0013356F"/>
    <w:rsid w:val="00134D8D"/>
    <w:rsid w:val="00137BA6"/>
    <w:rsid w:val="001432BC"/>
    <w:rsid w:val="0014515C"/>
    <w:rsid w:val="001466A0"/>
    <w:rsid w:val="00152A0E"/>
    <w:rsid w:val="001552F7"/>
    <w:rsid w:val="00160FA1"/>
    <w:rsid w:val="0016259F"/>
    <w:rsid w:val="00162939"/>
    <w:rsid w:val="0016548B"/>
    <w:rsid w:val="00166E3A"/>
    <w:rsid w:val="00166ECD"/>
    <w:rsid w:val="0016744E"/>
    <w:rsid w:val="00170FBF"/>
    <w:rsid w:val="00177CF8"/>
    <w:rsid w:val="00184CF0"/>
    <w:rsid w:val="00185D27"/>
    <w:rsid w:val="0019136C"/>
    <w:rsid w:val="00191449"/>
    <w:rsid w:val="001B1EF8"/>
    <w:rsid w:val="001B2419"/>
    <w:rsid w:val="001B2EB6"/>
    <w:rsid w:val="001B3679"/>
    <w:rsid w:val="001B3CF4"/>
    <w:rsid w:val="001B7CC0"/>
    <w:rsid w:val="001C246B"/>
    <w:rsid w:val="001C3596"/>
    <w:rsid w:val="001C7693"/>
    <w:rsid w:val="001D1D9B"/>
    <w:rsid w:val="001D447D"/>
    <w:rsid w:val="001E520B"/>
    <w:rsid w:val="001E54C8"/>
    <w:rsid w:val="001E6EFF"/>
    <w:rsid w:val="001F0747"/>
    <w:rsid w:val="001F1F6D"/>
    <w:rsid w:val="001F26D7"/>
    <w:rsid w:val="001F5AD3"/>
    <w:rsid w:val="002038F5"/>
    <w:rsid w:val="00207CF6"/>
    <w:rsid w:val="00210ACA"/>
    <w:rsid w:val="002172A0"/>
    <w:rsid w:val="00224B28"/>
    <w:rsid w:val="002279BE"/>
    <w:rsid w:val="00233F77"/>
    <w:rsid w:val="002347B4"/>
    <w:rsid w:val="00240382"/>
    <w:rsid w:val="00243546"/>
    <w:rsid w:val="00247B9C"/>
    <w:rsid w:val="00250195"/>
    <w:rsid w:val="00270F4C"/>
    <w:rsid w:val="002811BD"/>
    <w:rsid w:val="00282779"/>
    <w:rsid w:val="00283929"/>
    <w:rsid w:val="00285C7E"/>
    <w:rsid w:val="00287C9D"/>
    <w:rsid w:val="0029222E"/>
    <w:rsid w:val="00292EEB"/>
    <w:rsid w:val="002A439B"/>
    <w:rsid w:val="002B1B09"/>
    <w:rsid w:val="002B1DAB"/>
    <w:rsid w:val="002B6B5F"/>
    <w:rsid w:val="002B6E62"/>
    <w:rsid w:val="002C3EE8"/>
    <w:rsid w:val="002D55F5"/>
    <w:rsid w:val="002D5AE1"/>
    <w:rsid w:val="002D7233"/>
    <w:rsid w:val="002E095A"/>
    <w:rsid w:val="002F6260"/>
    <w:rsid w:val="003070FA"/>
    <w:rsid w:val="00320FCA"/>
    <w:rsid w:val="0034178F"/>
    <w:rsid w:val="0034545C"/>
    <w:rsid w:val="003455F3"/>
    <w:rsid w:val="0034666A"/>
    <w:rsid w:val="00352D97"/>
    <w:rsid w:val="00353DAD"/>
    <w:rsid w:val="00355216"/>
    <w:rsid w:val="00357387"/>
    <w:rsid w:val="003625E6"/>
    <w:rsid w:val="00362AB3"/>
    <w:rsid w:val="00364998"/>
    <w:rsid w:val="00365AC6"/>
    <w:rsid w:val="00376965"/>
    <w:rsid w:val="0038142B"/>
    <w:rsid w:val="003878C0"/>
    <w:rsid w:val="00387EFB"/>
    <w:rsid w:val="00395A90"/>
    <w:rsid w:val="00396E66"/>
    <w:rsid w:val="003C7031"/>
    <w:rsid w:val="003D2E8E"/>
    <w:rsid w:val="003D4606"/>
    <w:rsid w:val="003E2034"/>
    <w:rsid w:val="003E51FA"/>
    <w:rsid w:val="003F0C0A"/>
    <w:rsid w:val="003F2E67"/>
    <w:rsid w:val="00411FF4"/>
    <w:rsid w:val="00414ECD"/>
    <w:rsid w:val="00417BDC"/>
    <w:rsid w:val="004211C9"/>
    <w:rsid w:val="00421452"/>
    <w:rsid w:val="004227AA"/>
    <w:rsid w:val="0042551B"/>
    <w:rsid w:val="00431ECA"/>
    <w:rsid w:val="00437333"/>
    <w:rsid w:val="00440228"/>
    <w:rsid w:val="004405B5"/>
    <w:rsid w:val="00441FC6"/>
    <w:rsid w:val="00444E1A"/>
    <w:rsid w:val="00447105"/>
    <w:rsid w:val="00450053"/>
    <w:rsid w:val="004609F0"/>
    <w:rsid w:val="00471163"/>
    <w:rsid w:val="00475306"/>
    <w:rsid w:val="00481377"/>
    <w:rsid w:val="00482406"/>
    <w:rsid w:val="0048323E"/>
    <w:rsid w:val="0049459A"/>
    <w:rsid w:val="004A3445"/>
    <w:rsid w:val="004A665E"/>
    <w:rsid w:val="004B6CE4"/>
    <w:rsid w:val="004B7A08"/>
    <w:rsid w:val="004C0409"/>
    <w:rsid w:val="004C77F1"/>
    <w:rsid w:val="004D10E8"/>
    <w:rsid w:val="004D2AD5"/>
    <w:rsid w:val="004E774C"/>
    <w:rsid w:val="004F3051"/>
    <w:rsid w:val="004F3F22"/>
    <w:rsid w:val="004F68E7"/>
    <w:rsid w:val="00503266"/>
    <w:rsid w:val="00503351"/>
    <w:rsid w:val="0050347F"/>
    <w:rsid w:val="00503979"/>
    <w:rsid w:val="005138C0"/>
    <w:rsid w:val="00513CE4"/>
    <w:rsid w:val="005217FD"/>
    <w:rsid w:val="00525607"/>
    <w:rsid w:val="0052709B"/>
    <w:rsid w:val="005277EC"/>
    <w:rsid w:val="00527EC0"/>
    <w:rsid w:val="005307F2"/>
    <w:rsid w:val="00533A5C"/>
    <w:rsid w:val="00533F7D"/>
    <w:rsid w:val="00537DC2"/>
    <w:rsid w:val="00545C1B"/>
    <w:rsid w:val="00582857"/>
    <w:rsid w:val="00584BBC"/>
    <w:rsid w:val="0059343A"/>
    <w:rsid w:val="005B29E2"/>
    <w:rsid w:val="005B570F"/>
    <w:rsid w:val="005B7680"/>
    <w:rsid w:val="005B7794"/>
    <w:rsid w:val="005C7948"/>
    <w:rsid w:val="005D3B1D"/>
    <w:rsid w:val="005D7501"/>
    <w:rsid w:val="005E7992"/>
    <w:rsid w:val="00612B06"/>
    <w:rsid w:val="00634073"/>
    <w:rsid w:val="006409CF"/>
    <w:rsid w:val="00656A74"/>
    <w:rsid w:val="00657121"/>
    <w:rsid w:val="006628B0"/>
    <w:rsid w:val="006642B5"/>
    <w:rsid w:val="006643CB"/>
    <w:rsid w:val="006664CC"/>
    <w:rsid w:val="006727E0"/>
    <w:rsid w:val="00681312"/>
    <w:rsid w:val="00682DCF"/>
    <w:rsid w:val="00685D1D"/>
    <w:rsid w:val="00694962"/>
    <w:rsid w:val="00696B3E"/>
    <w:rsid w:val="006B0972"/>
    <w:rsid w:val="006B3D6D"/>
    <w:rsid w:val="006B44A7"/>
    <w:rsid w:val="006B54FB"/>
    <w:rsid w:val="006C25E4"/>
    <w:rsid w:val="006C44CC"/>
    <w:rsid w:val="006F54B4"/>
    <w:rsid w:val="007060F3"/>
    <w:rsid w:val="0071299E"/>
    <w:rsid w:val="007146C8"/>
    <w:rsid w:val="00716B1D"/>
    <w:rsid w:val="00725C02"/>
    <w:rsid w:val="00730218"/>
    <w:rsid w:val="00737050"/>
    <w:rsid w:val="00741D60"/>
    <w:rsid w:val="00747341"/>
    <w:rsid w:val="00747FAB"/>
    <w:rsid w:val="00750755"/>
    <w:rsid w:val="00761DAB"/>
    <w:rsid w:val="00773AF3"/>
    <w:rsid w:val="007867B2"/>
    <w:rsid w:val="007A383E"/>
    <w:rsid w:val="007A4261"/>
    <w:rsid w:val="007A5C34"/>
    <w:rsid w:val="007B21F4"/>
    <w:rsid w:val="007C31FC"/>
    <w:rsid w:val="007C32F3"/>
    <w:rsid w:val="007C4919"/>
    <w:rsid w:val="007C7470"/>
    <w:rsid w:val="007D48E9"/>
    <w:rsid w:val="007D5739"/>
    <w:rsid w:val="007D692C"/>
    <w:rsid w:val="007E78B0"/>
    <w:rsid w:val="00800117"/>
    <w:rsid w:val="00800ABE"/>
    <w:rsid w:val="00804442"/>
    <w:rsid w:val="00804960"/>
    <w:rsid w:val="0080631E"/>
    <w:rsid w:val="008077BB"/>
    <w:rsid w:val="00810E21"/>
    <w:rsid w:val="00814F54"/>
    <w:rsid w:val="00816A15"/>
    <w:rsid w:val="008269D0"/>
    <w:rsid w:val="00827DCB"/>
    <w:rsid w:val="00834E76"/>
    <w:rsid w:val="00857807"/>
    <w:rsid w:val="00861004"/>
    <w:rsid w:val="00865E22"/>
    <w:rsid w:val="0086728A"/>
    <w:rsid w:val="0089162B"/>
    <w:rsid w:val="00892CD5"/>
    <w:rsid w:val="008947CA"/>
    <w:rsid w:val="0089587A"/>
    <w:rsid w:val="008A00BC"/>
    <w:rsid w:val="008A065C"/>
    <w:rsid w:val="008A60B3"/>
    <w:rsid w:val="008A73A7"/>
    <w:rsid w:val="008B16EC"/>
    <w:rsid w:val="008B54DA"/>
    <w:rsid w:val="008D0283"/>
    <w:rsid w:val="008D52ED"/>
    <w:rsid w:val="008D72D7"/>
    <w:rsid w:val="008E27E0"/>
    <w:rsid w:val="008E5EFA"/>
    <w:rsid w:val="008E6753"/>
    <w:rsid w:val="008F277E"/>
    <w:rsid w:val="008F2AD6"/>
    <w:rsid w:val="0090011F"/>
    <w:rsid w:val="00913196"/>
    <w:rsid w:val="00914112"/>
    <w:rsid w:val="0091764C"/>
    <w:rsid w:val="00917D52"/>
    <w:rsid w:val="0092240C"/>
    <w:rsid w:val="00932AB9"/>
    <w:rsid w:val="00933C26"/>
    <w:rsid w:val="00935D53"/>
    <w:rsid w:val="009469B7"/>
    <w:rsid w:val="009521A8"/>
    <w:rsid w:val="00954390"/>
    <w:rsid w:val="0096611B"/>
    <w:rsid w:val="009735B5"/>
    <w:rsid w:val="00974703"/>
    <w:rsid w:val="009860E4"/>
    <w:rsid w:val="009B2343"/>
    <w:rsid w:val="009B3DAD"/>
    <w:rsid w:val="009C0DF9"/>
    <w:rsid w:val="009C7021"/>
    <w:rsid w:val="009D0810"/>
    <w:rsid w:val="009D348C"/>
    <w:rsid w:val="009D5A22"/>
    <w:rsid w:val="009D5AC9"/>
    <w:rsid w:val="009D7F9E"/>
    <w:rsid w:val="009E3384"/>
    <w:rsid w:val="009F168E"/>
    <w:rsid w:val="009F1B8E"/>
    <w:rsid w:val="009F20DA"/>
    <w:rsid w:val="009F59EE"/>
    <w:rsid w:val="00A12810"/>
    <w:rsid w:val="00A22686"/>
    <w:rsid w:val="00A25CB6"/>
    <w:rsid w:val="00A371AB"/>
    <w:rsid w:val="00A44233"/>
    <w:rsid w:val="00A46AF3"/>
    <w:rsid w:val="00A55B13"/>
    <w:rsid w:val="00A6497F"/>
    <w:rsid w:val="00A67B49"/>
    <w:rsid w:val="00AA597F"/>
    <w:rsid w:val="00AA76CE"/>
    <w:rsid w:val="00AA7913"/>
    <w:rsid w:val="00AA7CFF"/>
    <w:rsid w:val="00AB1577"/>
    <w:rsid w:val="00AB77BB"/>
    <w:rsid w:val="00AB7C45"/>
    <w:rsid w:val="00AC6373"/>
    <w:rsid w:val="00AD3AFC"/>
    <w:rsid w:val="00AD4D05"/>
    <w:rsid w:val="00AD7B34"/>
    <w:rsid w:val="00AE6434"/>
    <w:rsid w:val="00AF2040"/>
    <w:rsid w:val="00AF7541"/>
    <w:rsid w:val="00B0368E"/>
    <w:rsid w:val="00B05AE1"/>
    <w:rsid w:val="00B11800"/>
    <w:rsid w:val="00B119D8"/>
    <w:rsid w:val="00B11CF1"/>
    <w:rsid w:val="00B12DCA"/>
    <w:rsid w:val="00B24DFA"/>
    <w:rsid w:val="00B44003"/>
    <w:rsid w:val="00B4659E"/>
    <w:rsid w:val="00B53578"/>
    <w:rsid w:val="00B60480"/>
    <w:rsid w:val="00B61D6D"/>
    <w:rsid w:val="00B645F5"/>
    <w:rsid w:val="00B64894"/>
    <w:rsid w:val="00B744C9"/>
    <w:rsid w:val="00B84F7D"/>
    <w:rsid w:val="00B938AA"/>
    <w:rsid w:val="00BA06DD"/>
    <w:rsid w:val="00BA7D20"/>
    <w:rsid w:val="00BB5833"/>
    <w:rsid w:val="00BB794F"/>
    <w:rsid w:val="00BD75DC"/>
    <w:rsid w:val="00BE199A"/>
    <w:rsid w:val="00BF1DAB"/>
    <w:rsid w:val="00BF6633"/>
    <w:rsid w:val="00C045A1"/>
    <w:rsid w:val="00C062D2"/>
    <w:rsid w:val="00C06D62"/>
    <w:rsid w:val="00C119DD"/>
    <w:rsid w:val="00C22645"/>
    <w:rsid w:val="00C239F9"/>
    <w:rsid w:val="00C26C6C"/>
    <w:rsid w:val="00C271BE"/>
    <w:rsid w:val="00C361DB"/>
    <w:rsid w:val="00C36AD0"/>
    <w:rsid w:val="00C37CED"/>
    <w:rsid w:val="00C43174"/>
    <w:rsid w:val="00C513BE"/>
    <w:rsid w:val="00C525AE"/>
    <w:rsid w:val="00C536AD"/>
    <w:rsid w:val="00C5687B"/>
    <w:rsid w:val="00C57ED3"/>
    <w:rsid w:val="00C632C5"/>
    <w:rsid w:val="00C704EB"/>
    <w:rsid w:val="00C707C6"/>
    <w:rsid w:val="00C70F01"/>
    <w:rsid w:val="00C76F3F"/>
    <w:rsid w:val="00C80B2D"/>
    <w:rsid w:val="00C85E6A"/>
    <w:rsid w:val="00C878D8"/>
    <w:rsid w:val="00CA6778"/>
    <w:rsid w:val="00CB0F81"/>
    <w:rsid w:val="00CB549F"/>
    <w:rsid w:val="00CC386F"/>
    <w:rsid w:val="00CC474C"/>
    <w:rsid w:val="00CD01E2"/>
    <w:rsid w:val="00CD3D95"/>
    <w:rsid w:val="00CD5283"/>
    <w:rsid w:val="00CE401F"/>
    <w:rsid w:val="00CE602F"/>
    <w:rsid w:val="00CE7BBB"/>
    <w:rsid w:val="00CF3F0A"/>
    <w:rsid w:val="00CF7519"/>
    <w:rsid w:val="00D15ACF"/>
    <w:rsid w:val="00D162A8"/>
    <w:rsid w:val="00D44D9F"/>
    <w:rsid w:val="00D45315"/>
    <w:rsid w:val="00D54495"/>
    <w:rsid w:val="00D600B6"/>
    <w:rsid w:val="00D62796"/>
    <w:rsid w:val="00D63737"/>
    <w:rsid w:val="00D70365"/>
    <w:rsid w:val="00D71C66"/>
    <w:rsid w:val="00D72BAC"/>
    <w:rsid w:val="00D74ECB"/>
    <w:rsid w:val="00D774DC"/>
    <w:rsid w:val="00D83834"/>
    <w:rsid w:val="00D853DC"/>
    <w:rsid w:val="00D86F75"/>
    <w:rsid w:val="00D95205"/>
    <w:rsid w:val="00D95CD3"/>
    <w:rsid w:val="00D96516"/>
    <w:rsid w:val="00DA1F6D"/>
    <w:rsid w:val="00DA3169"/>
    <w:rsid w:val="00DB0C76"/>
    <w:rsid w:val="00DB10CB"/>
    <w:rsid w:val="00DB241F"/>
    <w:rsid w:val="00DB769C"/>
    <w:rsid w:val="00DD2B44"/>
    <w:rsid w:val="00DD2C11"/>
    <w:rsid w:val="00DE22E3"/>
    <w:rsid w:val="00DF05B3"/>
    <w:rsid w:val="00DF1F5F"/>
    <w:rsid w:val="00DF2164"/>
    <w:rsid w:val="00DF4F10"/>
    <w:rsid w:val="00E01436"/>
    <w:rsid w:val="00E02281"/>
    <w:rsid w:val="00E0284B"/>
    <w:rsid w:val="00E0534F"/>
    <w:rsid w:val="00E13515"/>
    <w:rsid w:val="00E16464"/>
    <w:rsid w:val="00E167F2"/>
    <w:rsid w:val="00E20A50"/>
    <w:rsid w:val="00E220DD"/>
    <w:rsid w:val="00E22D78"/>
    <w:rsid w:val="00E254B3"/>
    <w:rsid w:val="00E44005"/>
    <w:rsid w:val="00E45B46"/>
    <w:rsid w:val="00E475B4"/>
    <w:rsid w:val="00E51AD9"/>
    <w:rsid w:val="00E63B39"/>
    <w:rsid w:val="00E772EF"/>
    <w:rsid w:val="00E80460"/>
    <w:rsid w:val="00E90DDB"/>
    <w:rsid w:val="00E91672"/>
    <w:rsid w:val="00E92D12"/>
    <w:rsid w:val="00E95392"/>
    <w:rsid w:val="00E9664C"/>
    <w:rsid w:val="00EA5896"/>
    <w:rsid w:val="00EB3B39"/>
    <w:rsid w:val="00EC486D"/>
    <w:rsid w:val="00EC5D8E"/>
    <w:rsid w:val="00EC655D"/>
    <w:rsid w:val="00ED1F29"/>
    <w:rsid w:val="00EE0164"/>
    <w:rsid w:val="00EE0D96"/>
    <w:rsid w:val="00EE521B"/>
    <w:rsid w:val="00EE7A93"/>
    <w:rsid w:val="00EF1D40"/>
    <w:rsid w:val="00EF3851"/>
    <w:rsid w:val="00F022EF"/>
    <w:rsid w:val="00F1174B"/>
    <w:rsid w:val="00F119A1"/>
    <w:rsid w:val="00F11A3E"/>
    <w:rsid w:val="00F13FB0"/>
    <w:rsid w:val="00F16915"/>
    <w:rsid w:val="00F2577B"/>
    <w:rsid w:val="00F37FA9"/>
    <w:rsid w:val="00F42187"/>
    <w:rsid w:val="00F43F08"/>
    <w:rsid w:val="00F44486"/>
    <w:rsid w:val="00F47CFB"/>
    <w:rsid w:val="00F51F1B"/>
    <w:rsid w:val="00F52EEF"/>
    <w:rsid w:val="00F54372"/>
    <w:rsid w:val="00F6681F"/>
    <w:rsid w:val="00F7798F"/>
    <w:rsid w:val="00F808EE"/>
    <w:rsid w:val="00F80F3C"/>
    <w:rsid w:val="00F824A0"/>
    <w:rsid w:val="00F92839"/>
    <w:rsid w:val="00FA27C1"/>
    <w:rsid w:val="00FA2AF4"/>
    <w:rsid w:val="00FA5415"/>
    <w:rsid w:val="00FB034C"/>
    <w:rsid w:val="00FB13DC"/>
    <w:rsid w:val="00FB2F77"/>
    <w:rsid w:val="00FB6F3A"/>
    <w:rsid w:val="00FC1552"/>
    <w:rsid w:val="00FD156B"/>
    <w:rsid w:val="00FD181A"/>
    <w:rsid w:val="00FE0E44"/>
    <w:rsid w:val="00FE498B"/>
    <w:rsid w:val="00FE55FF"/>
    <w:rsid w:val="00FE74A6"/>
    <w:rsid w:val="00FF0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D07980"/>
  <w15:docId w15:val="{1E15144E-5033-4D52-8C56-8DA48E36D5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120"/>
      <w:outlineLvl w:val="0"/>
    </w:pPr>
    <w:rPr>
      <w:b/>
      <w:bCs/>
      <w:sz w:val="29"/>
      <w:szCs w:val="29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37CE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811B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84"/>
      <w:ind w:left="351"/>
    </w:pPr>
  </w:style>
  <w:style w:type="paragraph" w:styleId="Title">
    <w:name w:val="Title"/>
    <w:basedOn w:val="Normal"/>
    <w:uiPriority w:val="10"/>
    <w:qFormat/>
    <w:pPr>
      <w:spacing w:before="62"/>
      <w:ind w:left="120"/>
    </w:pPr>
    <w:rPr>
      <w:sz w:val="50"/>
      <w:szCs w:val="50"/>
      <w:u w:val="single" w:color="000000"/>
    </w:rPr>
  </w:style>
  <w:style w:type="paragraph" w:styleId="ListParagraph">
    <w:name w:val="List Paragraph"/>
    <w:basedOn w:val="Normal"/>
    <w:uiPriority w:val="1"/>
    <w:qFormat/>
    <w:pPr>
      <w:spacing w:before="84"/>
      <w:ind w:left="351" w:right="101" w:hanging="232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E772E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72E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744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44C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44C9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44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44C9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Default">
    <w:name w:val="Default"/>
    <w:rsid w:val="00F47CFB"/>
    <w:pPr>
      <w:widowControl/>
      <w:adjustRightInd w:val="0"/>
    </w:pPr>
    <w:rPr>
      <w:rFonts w:ascii="Roboto" w:hAnsi="Roboto" w:cs="Roboto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37CE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gkelc">
    <w:name w:val="hgkelc"/>
    <w:basedOn w:val="DefaultParagraphFont"/>
    <w:rsid w:val="009D0810"/>
  </w:style>
  <w:style w:type="character" w:styleId="FollowedHyperlink">
    <w:name w:val="FollowedHyperlink"/>
    <w:basedOn w:val="DefaultParagraphFont"/>
    <w:uiPriority w:val="99"/>
    <w:semiHidden/>
    <w:unhideWhenUsed/>
    <w:rsid w:val="006409CF"/>
    <w:rPr>
      <w:color w:val="800080" w:themeColor="followed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C119DD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811BD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63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9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35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2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8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028128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23480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14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" TargetMode="External"/><Relationship Id="rId13" Type="http://schemas.openxmlformats.org/officeDocument/2006/relationships/hyperlink" Target="https://dajanamuho-streamlit-website-apps-about-me-tw1apg.streamlitapp.com/Data_Science_Projects" TargetMode="External"/><Relationship Id="rId3" Type="http://schemas.openxmlformats.org/officeDocument/2006/relationships/styles" Target="styles.xml"/><Relationship Id="rId7" Type="http://schemas.openxmlformats.org/officeDocument/2006/relationships/hyperlink" Target="NULL" TargetMode="External"/><Relationship Id="rId12" Type="http://schemas.openxmlformats.org/officeDocument/2006/relationships/hyperlink" Target="https://dajanamuho-streamlit-website-apps-about-me-tw1apg.streamlitapp.com/Data_Science_Project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linkedin.com/in/" TargetMode="External"/><Relationship Id="rId11" Type="http://schemas.openxmlformats.org/officeDocument/2006/relationships/hyperlink" Target="https://dajanamuho-streamlit-website-apps-about-me-tw1apg.streamlitapp.com/Data_Science_Projects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dajanamuho-streamlit-website-apps-about-me-tw1apg.streamlitapp.com/Data_Science_Project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ajanamuho-streamlit-website-apps-about-me-tw1apg.streamlitapp.com/Data_Science_Projects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865E94-E8A3-422C-9AF2-34A5D0586E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1</Pages>
  <Words>664</Words>
  <Characters>378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jana Muho</dc:creator>
  <cp:lastModifiedBy>Elson Cibaku</cp:lastModifiedBy>
  <cp:revision>23</cp:revision>
  <cp:lastPrinted>2022-09-19T00:52:00Z</cp:lastPrinted>
  <dcterms:created xsi:type="dcterms:W3CDTF">2022-09-16T02:36:00Z</dcterms:created>
  <dcterms:modified xsi:type="dcterms:W3CDTF">2022-11-16T0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S_STAMP_ID">
    <vt:lpwstr>b+RzjX0VHwbsKvJ8OEZ05O7/mBXVu+QCZleZ0dM5tg==</vt:lpwstr>
  </property>
</Properties>
</file>